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536"/>
        <w:gridCol w:w="4860"/>
        <w:gridCol w:w="1676"/>
        <w:gridCol w:w="674"/>
      </w:tblGrid>
      <w:tr w:rsidR="00F819DC" w:rsidRPr="00EE3450" w:rsidTr="00C13424">
        <w:trPr>
          <w:trHeight w:val="432"/>
        </w:trPr>
        <w:tc>
          <w:tcPr>
            <w:tcW w:w="323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F819DC" w:rsidRPr="00C13424" w:rsidRDefault="00DE683D" w:rsidP="009A43CB">
            <w:pPr>
              <w:bidi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درس: ف</w:t>
            </w:r>
            <w:r w:rsidR="00F819DC"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یزیک</w:t>
            </w:r>
            <w:r w:rsidR="002A18C9"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 3</w:t>
            </w:r>
          </w:p>
        </w:tc>
        <w:tc>
          <w:tcPr>
            <w:tcW w:w="486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F819DC" w:rsidRPr="00C13424" w:rsidRDefault="00DE683D" w:rsidP="009A43CB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F819DC" w:rsidRPr="00C13424" w:rsidRDefault="00F819DC" w:rsidP="009A43CB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نام :</w:t>
            </w:r>
          </w:p>
        </w:tc>
      </w:tr>
      <w:tr w:rsidR="00F819DC" w:rsidRPr="00EE3450" w:rsidTr="00C13424">
        <w:trPr>
          <w:trHeight w:val="432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F819DC" w:rsidRPr="00C13424" w:rsidRDefault="00DE683D" w:rsidP="009A43CB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طراح</w:t>
            </w:r>
            <w:r w:rsidR="00F819DC"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A7638E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داود حسن پور 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F819DC" w:rsidRPr="00C13424" w:rsidRDefault="00DE683D" w:rsidP="009A43CB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اداره کل آموزش و پرو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ر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ش استان </w:t>
            </w:r>
            <w:r w:rsidR="00A7638E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آذربایجان شرقی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F819DC" w:rsidRPr="00C13424" w:rsidRDefault="00F819DC" w:rsidP="009A43CB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نام خانوادگی :</w:t>
            </w:r>
          </w:p>
        </w:tc>
      </w:tr>
      <w:tr w:rsidR="00F819DC" w:rsidRPr="00EE3450" w:rsidTr="00C13424">
        <w:trPr>
          <w:trHeight w:val="557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F819DC" w:rsidRPr="00C13424" w:rsidRDefault="00F819DC" w:rsidP="009A43CB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تاریخ امتحان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19 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دی</w:t>
            </w:r>
            <w:r w:rsidRPr="00C13424">
              <w:rPr>
                <w:rFonts w:cs="B Lotus"/>
                <w:b/>
                <w:bCs/>
                <w:sz w:val="28"/>
                <w:szCs w:val="28"/>
                <w:rtl/>
              </w:rPr>
              <w:softHyphen/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ماه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139</w:t>
            </w:r>
            <w:r w:rsidR="002A18C9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7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F819DC" w:rsidRPr="00C13424" w:rsidRDefault="00DE683D" w:rsidP="009A43CB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امتحان پایان نیم سال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F819DC" w:rsidRPr="00C13424" w:rsidRDefault="00F819DC" w:rsidP="009A43CB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پایه</w:t>
            </w:r>
            <w:r w:rsidR="00804104"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:</w:t>
            </w:r>
            <w:r w:rsidR="00A7638E"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 </w:t>
            </w:r>
            <w:r w:rsidR="00D646E5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دوازدهم </w:t>
            </w:r>
          </w:p>
        </w:tc>
      </w:tr>
      <w:tr w:rsidR="00F819DC" w:rsidRPr="00EE3450" w:rsidTr="00C13424">
        <w:trPr>
          <w:trHeight w:val="530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F819DC" w:rsidRPr="00C13424" w:rsidRDefault="00F819DC" w:rsidP="00AE2627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مدت امتحان: </w:t>
            </w:r>
            <w:r w:rsidR="00AE2627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100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دقیقه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F819DC" w:rsidRPr="00C13424" w:rsidRDefault="00DE683D" w:rsidP="009A43CB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سال تحصیلی 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F819DC" w:rsidRPr="00C13424" w:rsidRDefault="00804104" w:rsidP="009A43CB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رشته : </w:t>
            </w:r>
            <w:r w:rsidR="000F01E6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تجربی</w:t>
            </w:r>
          </w:p>
        </w:tc>
      </w:tr>
      <w:tr w:rsidR="00804104" w:rsidRPr="00EE3450" w:rsidTr="00C13424">
        <w:trPr>
          <w:trHeight w:val="530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804104" w:rsidRPr="00C13424" w:rsidRDefault="00804104" w:rsidP="009A43CB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نمره : 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804104" w:rsidRPr="00C13424" w:rsidRDefault="00804104" w:rsidP="009A43CB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804104" w:rsidRPr="00C13424" w:rsidRDefault="00804104" w:rsidP="009A43CB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ساعت امتحان 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8 صبح</w:t>
            </w:r>
          </w:p>
        </w:tc>
      </w:tr>
      <w:tr w:rsidR="00A7505F" w:rsidRPr="00EE3450" w:rsidTr="00EF4B71">
        <w:trPr>
          <w:trHeight w:val="368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7505F" w:rsidRPr="00EE3450" w:rsidRDefault="00A7505F" w:rsidP="00F803D1">
            <w:pPr>
              <w:bidi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7505F" w:rsidRPr="00EF4B71" w:rsidRDefault="00D646E5" w:rsidP="00F803D1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EF4B71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>ارزش هر کس به مقدار دانایی و تخصص اوست.           امام علی (ع)</w:t>
            </w: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7505F" w:rsidRPr="00EE3450" w:rsidRDefault="00A7505F" w:rsidP="00F803D1">
            <w:pPr>
              <w:bidi/>
              <w:rPr>
                <w:rFonts w:cs="B Lotus"/>
                <w:b/>
                <w:bCs/>
                <w:sz w:val="24"/>
                <w:szCs w:val="24"/>
              </w:rPr>
            </w:pPr>
          </w:p>
        </w:tc>
      </w:tr>
      <w:tr w:rsidR="00A7505F" w:rsidRPr="00EE3450" w:rsidTr="00EF4B71">
        <w:trPr>
          <w:trHeight w:val="353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A7505F" w:rsidRPr="00243704" w:rsidRDefault="007E4D82" w:rsidP="00F803D1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7505F" w:rsidRPr="00EE3450" w:rsidRDefault="00A7505F" w:rsidP="00F803D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A7505F" w:rsidRPr="00BC4811" w:rsidRDefault="00BC4811" w:rsidP="00F803D1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DD1E2F" w:rsidRPr="00EE3450" w:rsidTr="00BC481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DD1E2F" w:rsidRPr="00DA3227" w:rsidRDefault="00225C8D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tcBorders>
              <w:top w:val="nil"/>
            </w:tcBorders>
            <w:vAlign w:val="center"/>
          </w:tcPr>
          <w:p w:rsidR="00BC4811" w:rsidRPr="00EF4B71" w:rsidRDefault="00BC4811" w:rsidP="00EF4B71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درستی یا نادرستی جملات زیر را تعیین کنید. </w:t>
            </w:r>
          </w:p>
          <w:p w:rsidR="00680497" w:rsidRPr="00EF4B71" w:rsidRDefault="00BC4811" w:rsidP="00DC1A9E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شیب خط واصل بین دو نقطه در نمودار مکان ـ زمان یک متحرک بیانگر سرعت لحظه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ی آن است. </w:t>
            </w:r>
          </w:p>
          <w:p w:rsidR="00BC4811" w:rsidRPr="00EF4B71" w:rsidRDefault="00BC4811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ردار سرعت در هر نقطه از مسیر، بر مسیر حرکت مماس است. </w:t>
            </w:r>
          </w:p>
          <w:p w:rsidR="00BC4811" w:rsidRPr="00EF4B71" w:rsidRDefault="00BC4811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اگر برآیند نیروهای وارد بر جسمی صفر باشد، آهنگ تغییر تکانة آن صفر است. </w:t>
            </w:r>
          </w:p>
          <w:p w:rsidR="00BC4811" w:rsidRPr="00EF4B71" w:rsidRDefault="00BC4811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ت) </w:t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وقتی جسمی در یک شاره قرار دارد و نسبت به </w:t>
            </w:r>
            <w:r w:rsidR="004E7242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>آ</w:t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>ن حرکت می کند از طرف شاره نیروی</w:t>
            </w:r>
            <w:r w:rsidR="004E7242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>ی در</w:t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خلاف جهت حرکت جسم به آن وارد می شود که به آن نیروی اصطکاک جنبشی می گویند. 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DD1E2F" w:rsidRPr="00DA3227" w:rsidRDefault="00FC3B33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</w:t>
            </w:r>
          </w:p>
        </w:tc>
      </w:tr>
      <w:tr w:rsidR="00B81D7B" w:rsidRPr="00EE3450" w:rsidTr="00BC481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81D7B" w:rsidRPr="00DA3227" w:rsidRDefault="00225C8D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BC4811" w:rsidRPr="00EF4B71" w:rsidRDefault="00BC4811" w:rsidP="00F803D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جاهای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خالی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را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با عبارت مناسب پر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کنید؟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B81D7B" w:rsidRPr="00EF4B71" w:rsidRDefault="00EF4B71" w:rsidP="00EF4B7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الف</w:t>
            </w:r>
            <w:r w:rsidR="00BC4811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طول مسیر حرکت جسم را .......................... می نامند. </w:t>
            </w:r>
          </w:p>
          <w:p w:rsidR="00BC4811" w:rsidRPr="00EF4B71" w:rsidRDefault="00BC4811" w:rsidP="00DC1A9E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تندی متوسط کمیتی نرده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534827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ی و سرعت متوسط کمیتی ........................ است. </w:t>
            </w:r>
          </w:p>
          <w:p w:rsidR="00BC4811" w:rsidRPr="00EF4B71" w:rsidRDefault="00BC4811" w:rsidP="00CA5969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="00D27198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هرگاه جسمی به جسم دیگر نیرو وارد کند، جسم دوم نیز به جسم اول نیرویی هم</w:t>
            </w:r>
            <w:r w:rsidR="00D27198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27198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اندازه و </w:t>
            </w:r>
            <w:r w:rsidR="00D27198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.................</w:t>
            </w:r>
            <w:r w:rsid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27198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اما در خلاف جهت وارد می</w:t>
            </w:r>
            <w:r w:rsidR="00D27198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27198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کند</w:t>
            </w:r>
            <w:r w:rsidR="00D27198" w:rsidRPr="00EF4B71">
              <w:rPr>
                <w:rFonts w:cs="B Lotus"/>
                <w:b/>
                <w:bCs/>
                <w:sz w:val="24"/>
                <w:szCs w:val="24"/>
                <w:lang w:bidi="fa-IR"/>
              </w:rPr>
              <w:t>.</w:t>
            </w:r>
            <w:r w:rsidR="00D27198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BC4811" w:rsidRPr="00EF4B71" w:rsidRDefault="00BC4811" w:rsidP="00EF4B7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ت) </w:t>
            </w:r>
            <w:r w:rsidR="00F5368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تعداد نوسان های انجام شده در هر ثانیه را ......................  می نامند.</w:t>
            </w:r>
            <w:r w:rsidR="002752A9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81D7B" w:rsidRPr="00DA3227" w:rsidRDefault="00FC3B33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</w:t>
            </w:r>
          </w:p>
        </w:tc>
      </w:tr>
      <w:tr w:rsidR="00B81D7B" w:rsidRPr="00EE3450" w:rsidTr="00225C8D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81D7B" w:rsidRPr="00DA3227" w:rsidRDefault="00225C8D" w:rsidP="00225C8D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BC4811" w:rsidRPr="00EF4B71" w:rsidRDefault="00BC4811" w:rsidP="00F803D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جواب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صحیح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را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انتخاب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کنید؟</w:t>
            </w:r>
            <w:r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1D54A6" w:rsidRPr="00EF4B71" w:rsidRDefault="00BC4811" w:rsidP="00DC1A9E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در حرکت بر روی خط راست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اگر تغییرات سرعت در واحد زمان ثابت بماند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حرکت را ( شتابدار با شتاب ثابت 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/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یکنواخت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امند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. </w:t>
            </w:r>
          </w:p>
          <w:p w:rsidR="001D54A6" w:rsidRPr="00EF4B71" w:rsidRDefault="00BC4811" w:rsidP="00DC1A9E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بردار سرعت متوسط (هم جهت 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/</w:t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 در خلاف جهت) با بردار جابه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1D54A6" w:rsidRPr="00EF4B71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جایی است</w:t>
            </w:r>
            <w:r w:rsidR="001D54A6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. </w:t>
            </w:r>
          </w:p>
          <w:p w:rsidR="00BC4811" w:rsidRPr="00EF4B71" w:rsidRDefault="00BC4811" w:rsidP="00DC1A9E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>وقتی جسمی روی سطحی 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</w:rPr>
              <w:softHyphen/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>لغزد از طرف سطح بر جسم نیروی اصطکاک جنبشی وارد 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</w:rPr>
              <w:softHyphen/>
            </w:r>
            <w:r w:rsidR="00570189" w:rsidRPr="00EF4B71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شود که موازی با سطح و (هم جهت/ خلاف جهت) لغزش جسم است. </w:t>
            </w:r>
          </w:p>
          <w:p w:rsidR="00BC4811" w:rsidRPr="00EF4B71" w:rsidRDefault="00BC4811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ت) </w:t>
            </w:r>
            <w:r w:rsidR="00D27198"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هر چه تندی جسم بیشتر باشد، نیروی مقاومت شاره (کمتر / بیشتر) خواهد بود.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81D7B" w:rsidRPr="00DA3227" w:rsidRDefault="00FC3B33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</w:tr>
      <w:tr w:rsidR="00EF4B71" w:rsidRPr="00EE3450" w:rsidTr="00225C8D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EF4B71" w:rsidRDefault="00F73C96" w:rsidP="00DC1A9E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="00EF4B71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در پرش با نیزه، که ورزشکار پس از پرش از مانع بر روی تشک سقوط 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EF4B71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کند، توضیح دهید بر چه مبنای علمی آسیبی به ورزشکار وارد ن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EF4B71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شود؟ </w:t>
            </w:r>
          </w:p>
          <w:p w:rsidR="00F73C96" w:rsidRPr="00011E35" w:rsidRDefault="00F73C96" w:rsidP="00F73C96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F73C96" w:rsidP="00DC1A9E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ب) وجود کمربند ایمنی در اتومبیل بر چه اساس علمی از جان سرنشینان محافظت می</w:t>
            </w:r>
            <w:r w:rsidR="00DC1A9E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کند؟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Default="00EF4B71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4</w:t>
            </w:r>
          </w:p>
        </w:tc>
      </w:tr>
      <w:tr w:rsidR="008E787C" w:rsidRPr="00EE3450" w:rsidTr="00BC481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81D7B" w:rsidRPr="00DA3227" w:rsidRDefault="00B81D7B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B81D7B" w:rsidRPr="004245D4" w:rsidRDefault="00BC4811" w:rsidP="00F803D1">
            <w:pPr>
              <w:bidi/>
              <w:jc w:val="right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ادامه سوالات در صفحه بعد </w:t>
            </w:r>
            <w:r w:rsidR="00B81D7B" w:rsidRPr="004245D4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B81D7B" w:rsidRPr="00BE4734" w:rsidRDefault="00B81D7B" w:rsidP="00F803D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4C6E87" w:rsidRPr="00F803D1" w:rsidRDefault="004C6E87" w:rsidP="00F803D1">
      <w:pPr>
        <w:bidi/>
        <w:rPr>
          <w:rFonts w:cs="B Lotus"/>
          <w:b/>
          <w:bCs/>
          <w:sz w:val="16"/>
          <w:szCs w:val="16"/>
        </w:rPr>
      </w:pPr>
      <w:r w:rsidRPr="00F803D1">
        <w:rPr>
          <w:rFonts w:cs="B Lotus"/>
          <w:b/>
          <w:bCs/>
          <w:sz w:val="16"/>
          <w:szCs w:val="16"/>
        </w:rPr>
        <w:br w:type="page"/>
      </w:r>
    </w:p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716"/>
        <w:gridCol w:w="4680"/>
        <w:gridCol w:w="1676"/>
        <w:gridCol w:w="674"/>
      </w:tblGrid>
      <w:tr w:rsidR="004C6E87" w:rsidRPr="00EE3450" w:rsidTr="009762F4">
        <w:trPr>
          <w:trHeight w:val="432"/>
        </w:trPr>
        <w:tc>
          <w:tcPr>
            <w:tcW w:w="341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lastRenderedPageBreak/>
              <w:t>درس: ف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یزیک 3</w:t>
            </w:r>
          </w:p>
        </w:tc>
        <w:tc>
          <w:tcPr>
            <w:tcW w:w="468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:</w:t>
            </w:r>
          </w:p>
        </w:tc>
      </w:tr>
      <w:tr w:rsidR="004C6E87" w:rsidRPr="00EE3450" w:rsidTr="009762F4">
        <w:trPr>
          <w:trHeight w:val="432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>طراح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اود حسن پور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اداره کل آموزش و پرو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ر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ش استان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آذربایجان شرقی 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خانوادگی :</w:t>
            </w:r>
          </w:p>
        </w:tc>
      </w:tr>
      <w:tr w:rsidR="004C6E87" w:rsidRPr="00EE3450" w:rsidTr="009762F4">
        <w:trPr>
          <w:trHeight w:val="557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تاریخ امتحان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19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ی</w:t>
            </w:r>
            <w:r w:rsidRPr="00DE683D">
              <w:rPr>
                <w:rFonts w:cs="B Lotus"/>
                <w:b/>
                <w:bCs/>
                <w:sz w:val="26"/>
                <w:szCs w:val="26"/>
                <w:rtl/>
              </w:rPr>
              <w:softHyphen/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ماه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1397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امتحان پایان نیم سال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پایه:</w:t>
            </w: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وازدهم </w:t>
            </w:r>
          </w:p>
        </w:tc>
      </w:tr>
      <w:tr w:rsidR="004C6E87" w:rsidRPr="00EE3450" w:rsidTr="009762F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AE2627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مدت امتحان: </w:t>
            </w:r>
            <w:r w:rsidR="00AE2627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100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قیقه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ل تحصیلی 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رشته 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تجربی</w:t>
            </w:r>
          </w:p>
        </w:tc>
      </w:tr>
      <w:tr w:rsidR="004C6E87" w:rsidRPr="00EE3450" w:rsidTr="009762F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نمره :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عت امتحان 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8 صبح</w:t>
            </w:r>
          </w:p>
        </w:tc>
      </w:tr>
      <w:tr w:rsidR="004C6E87" w:rsidRPr="00EE3450" w:rsidTr="00BC4811">
        <w:trPr>
          <w:trHeight w:val="432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EE3450" w:rsidRDefault="004C6E87" w:rsidP="00F803D1">
            <w:pPr>
              <w:bidi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B76C2F" w:rsidRDefault="004C6E87" w:rsidP="00F803D1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B76C2F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>ارزش هر کس به مقدار دانایی و تخصص اوست.           امام علی (ع)</w:t>
            </w: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EE3450" w:rsidRDefault="004C6E87" w:rsidP="00F803D1">
            <w:pPr>
              <w:bidi/>
              <w:rPr>
                <w:rFonts w:cs="B Lotus"/>
                <w:b/>
                <w:bCs/>
                <w:sz w:val="24"/>
                <w:szCs w:val="24"/>
              </w:rPr>
            </w:pPr>
          </w:p>
        </w:tc>
      </w:tr>
      <w:tr w:rsidR="00BC4811" w:rsidRPr="00EE3450" w:rsidTr="00BC4811">
        <w:trPr>
          <w:trHeight w:val="432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243704" w:rsidRDefault="00BC4811" w:rsidP="00F803D1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C4811" w:rsidRPr="00EE3450" w:rsidRDefault="00BC4811" w:rsidP="00F803D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BC4811" w:rsidRDefault="00BC4811" w:rsidP="00F803D1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EF4B71" w:rsidRPr="00EF4B71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برای هر یک از عبارتهای ستون (</w:t>
            </w:r>
            <w:r w:rsidRPr="00EF4B71">
              <w:rPr>
                <w:rFonts w:cs="B Lotus"/>
                <w:b/>
                <w:bCs/>
                <w:sz w:val="24"/>
                <w:szCs w:val="24"/>
                <w:lang w:bidi="fa-IR"/>
              </w:rPr>
              <w:t>A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) عبارت مناسبی را از ستون (</w:t>
            </w:r>
            <w:r w:rsidRPr="00EF4B71">
              <w:rPr>
                <w:rFonts w:cs="B Lotus"/>
                <w:b/>
                <w:bCs/>
                <w:sz w:val="24"/>
                <w:szCs w:val="24"/>
                <w:lang w:bidi="fa-IR"/>
              </w:rPr>
              <w:t>B</w:t>
            </w: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) انتخاب کنید.</w:t>
            </w:r>
          </w:p>
          <w:tbl>
            <w:tblPr>
              <w:bidiVisual/>
              <w:tblW w:w="0" w:type="auto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320"/>
              <w:gridCol w:w="284"/>
              <w:gridCol w:w="2797"/>
            </w:tblGrid>
            <w:tr w:rsidR="00EF4B71" w:rsidRPr="00EF4B71" w:rsidTr="00B278C0">
              <w:trPr>
                <w:trHeight w:val="285"/>
                <w:jc w:val="center"/>
              </w:trPr>
              <w:tc>
                <w:tcPr>
                  <w:tcW w:w="5320" w:type="dxa"/>
                  <w:shd w:val="clear" w:color="auto" w:fill="DEEAF6" w:themeFill="accent1" w:themeFillTint="33"/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lang w:bidi="fa-IR"/>
                    </w:rPr>
                  </w:pPr>
                  <w:r w:rsidRPr="00EF4B71">
                    <w:rPr>
                      <w:rFonts w:cs="B Lotus"/>
                      <w:b/>
                      <w:bCs/>
                      <w:sz w:val="20"/>
                      <w:szCs w:val="20"/>
                      <w:lang w:bidi="fa-IR"/>
                    </w:rPr>
                    <w:t>A</w:t>
                  </w:r>
                </w:p>
              </w:tc>
              <w:tc>
                <w:tcPr>
                  <w:tcW w:w="284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  <w:shd w:val="clear" w:color="auto" w:fill="DEEAF6" w:themeFill="accent1" w:themeFillTint="33"/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/>
                      <w:b/>
                      <w:bCs/>
                      <w:sz w:val="20"/>
                      <w:szCs w:val="20"/>
                      <w:lang w:bidi="fa-IR"/>
                    </w:rPr>
                    <w:t>B</w:t>
                  </w:r>
                </w:p>
              </w:tc>
            </w:tr>
            <w:tr w:rsidR="00EF4B71" w:rsidRPr="00EF4B71" w:rsidTr="009D5BA4">
              <w:trPr>
                <w:trHeight w:val="349"/>
                <w:jc w:val="center"/>
              </w:trPr>
              <w:tc>
                <w:tcPr>
                  <w:tcW w:w="5320" w:type="dxa"/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الف) شرط تغییر جهت حرکت جسم </w:t>
                  </w:r>
                </w:p>
              </w:tc>
              <w:tc>
                <w:tcPr>
                  <w:tcW w:w="284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سطح زیر منحنی سرعت ـ زمان </w:t>
                  </w:r>
                </w:p>
              </w:tc>
            </w:tr>
            <w:tr w:rsidR="00EF4B71" w:rsidRPr="00EF4B71" w:rsidTr="009D5BA4">
              <w:trPr>
                <w:trHeight w:val="349"/>
                <w:jc w:val="center"/>
              </w:trPr>
              <w:tc>
                <w:tcPr>
                  <w:tcW w:w="5320" w:type="dxa"/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ب) جابجایی در یک بازه زمانی مشخص </w:t>
                  </w:r>
                </w:p>
              </w:tc>
              <w:tc>
                <w:tcPr>
                  <w:tcW w:w="284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موج عرضی </w:t>
                  </w:r>
                </w:p>
              </w:tc>
            </w:tr>
            <w:tr w:rsidR="00EF4B71" w:rsidRPr="00EF4B71" w:rsidTr="009D5BA4">
              <w:trPr>
                <w:trHeight w:val="349"/>
                <w:jc w:val="center"/>
              </w:trPr>
              <w:tc>
                <w:tcPr>
                  <w:tcW w:w="5320" w:type="dxa"/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پ) راستای ارتعاش و راستای انتشار یکی است. </w:t>
                  </w:r>
                </w:p>
              </w:tc>
              <w:tc>
                <w:tcPr>
                  <w:tcW w:w="284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حرکت با سرعت ثابت </w:t>
                  </w:r>
                </w:p>
              </w:tc>
            </w:tr>
            <w:tr w:rsidR="00EF4B71" w:rsidRPr="00EF4B71" w:rsidTr="009D5BA4">
              <w:trPr>
                <w:trHeight w:val="358"/>
                <w:jc w:val="center"/>
              </w:trPr>
              <w:tc>
                <w:tcPr>
                  <w:tcW w:w="5320" w:type="dxa"/>
                  <w:tcBorders>
                    <w:bottom w:val="single" w:sz="4" w:space="0" w:color="000000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ت) نیروی خالص وارد بر جسم صفر است. </w:t>
                  </w:r>
                </w:p>
              </w:tc>
              <w:tc>
                <w:tcPr>
                  <w:tcW w:w="284" w:type="dxa"/>
                  <w:tcBorders>
                    <w:top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تغییر علامت سرعت </w:t>
                  </w:r>
                </w:p>
              </w:tc>
            </w:tr>
            <w:tr w:rsidR="00EF4B71" w:rsidRPr="00EF4B71" w:rsidTr="009D5BA4">
              <w:trPr>
                <w:trHeight w:val="358"/>
                <w:jc w:val="center"/>
              </w:trPr>
              <w:tc>
                <w:tcPr>
                  <w:tcW w:w="5320" w:type="dxa"/>
                  <w:tcBorders>
                    <w:left w:val="nil"/>
                    <w:bottom w:val="nil"/>
                    <w:right w:val="nil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797" w:type="dxa"/>
                  <w:tcBorders>
                    <w:left w:val="single" w:sz="4" w:space="0" w:color="auto"/>
                  </w:tcBorders>
                </w:tcPr>
                <w:p w:rsidR="00EF4B71" w:rsidRPr="00EF4B71" w:rsidRDefault="00EF4B71" w:rsidP="009D5BA4">
                  <w:pPr>
                    <w:bidi/>
                    <w:spacing w:after="0" w:line="240" w:lineRule="auto"/>
                    <w:jc w:val="center"/>
                    <w:rPr>
                      <w:rFonts w:cs="B Lotus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EF4B71">
                    <w:rPr>
                      <w:rFonts w:cs="B Lotus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موج طولی </w:t>
                  </w:r>
                </w:p>
              </w:tc>
            </w:tr>
          </w:tbl>
          <w:p w:rsidR="00EF4B71" w:rsidRPr="00EF4B71" w:rsidRDefault="00EF4B71" w:rsidP="009D5BA4">
            <w:pPr>
              <w:bidi/>
              <w:rPr>
                <w:rFonts w:cs="B Lotus"/>
                <w:b/>
                <w:bCs/>
                <w:sz w:val="14"/>
                <w:szCs w:val="14"/>
                <w:rtl/>
                <w:lang w:bidi="fa-IR"/>
              </w:rPr>
            </w:pPr>
            <w:r w:rsidRPr="00EF4B71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BC4811" w:rsidRPr="00EE3450" w:rsidTr="00641347">
        <w:trPr>
          <w:trHeight w:val="2681"/>
        </w:trPr>
        <w:tc>
          <w:tcPr>
            <w:tcW w:w="694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DA3227" w:rsidRDefault="00225C8D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1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</w:tcBorders>
            <w:vAlign w:val="center"/>
          </w:tcPr>
          <w:p w:rsidR="00BC4811" w:rsidRPr="00011E35" w:rsidRDefault="00463E5A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نمودار سرعت ـ زمان جسمی که روی خط راست حرکت می کند مطابق شکل است. با توجه به آن خانه های خالی جدول را پر کنید. </w:t>
            </w:r>
          </w:p>
          <w:p w:rsidR="00BC4811" w:rsidRPr="00EF4B71" w:rsidRDefault="00463E5A" w:rsidP="00463E5A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object w:dxaOrig="4944" w:dyaOrig="18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6.5pt;height:75pt" o:ole="">
                  <v:imagedata r:id="rId7" o:title=""/>
                </v:shape>
                <o:OLEObject Type="Embed" ProgID="PBrush" ShapeID="_x0000_i1025" DrawAspect="Content" ObjectID="_1605686091" r:id="rId8"/>
              </w:object>
            </w:r>
          </w:p>
          <w:p w:rsidR="00463E5A" w:rsidRPr="00011E35" w:rsidRDefault="00916B46" w:rsidP="00463E5A">
            <w:pPr>
              <w:bidi/>
              <w:rPr>
                <w:rFonts w:cs="B Lotus"/>
                <w:b/>
                <w:bCs/>
                <w:sz w:val="10"/>
                <w:szCs w:val="10"/>
                <w:rtl/>
                <w:lang w:bidi="fa-IR"/>
              </w:rPr>
            </w:pPr>
            <w:r w:rsidRPr="00011E35">
              <w:rPr>
                <w:rFonts w:cs="B Lotus"/>
                <w:b/>
                <w:bCs/>
                <w:noProof/>
                <w:sz w:val="10"/>
                <w:szCs w:val="10"/>
                <w:rtl/>
              </w:rPr>
              <w:drawing>
                <wp:anchor distT="0" distB="0" distL="114300" distR="114300" simplePos="0" relativeHeight="251656704" behindDoc="0" locked="0" layoutInCell="1" allowOverlap="1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1459230</wp:posOffset>
                  </wp:positionV>
                  <wp:extent cx="1819910" cy="1477010"/>
                  <wp:effectExtent l="19050" t="0" r="8890" b="0"/>
                  <wp:wrapThrough wrapText="bothSides">
                    <wp:wrapPolygon edited="0">
                      <wp:start x="-226" y="0"/>
                      <wp:lineTo x="-226" y="21451"/>
                      <wp:lineTo x="21706" y="21451"/>
                      <wp:lineTo x="21706" y="0"/>
                      <wp:lineTo x="-226" y="0"/>
                    </wp:wrapPolygon>
                  </wp:wrapThrough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910" cy="1477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DA3227" w:rsidRDefault="00EF4B71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</w:tr>
      <w:tr w:rsidR="00BC4811" w:rsidRPr="00EE3450" w:rsidTr="00D21B4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Default="00BC4811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1D54A6" w:rsidRDefault="008A41B5" w:rsidP="001D54A6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5/0</w:t>
            </w:r>
          </w:p>
          <w:p w:rsidR="008A41B5" w:rsidRDefault="008A41B5" w:rsidP="008A41B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1D54A6" w:rsidRDefault="001D54A6" w:rsidP="001D54A6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5/0</w:t>
            </w:r>
          </w:p>
          <w:p w:rsidR="001D54A6" w:rsidRDefault="003F3F83" w:rsidP="001D54A6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</w:t>
            </w:r>
            <w:r w:rsidR="001D54A6">
              <w:rPr>
                <w:rFonts w:cs="B Nazanin" w:hint="cs"/>
                <w:b/>
                <w:bCs/>
                <w:sz w:val="18"/>
                <w:szCs w:val="18"/>
                <w:rtl/>
              </w:rPr>
              <w:t>/0</w:t>
            </w:r>
          </w:p>
          <w:p w:rsidR="001D54A6" w:rsidRDefault="001D54A6" w:rsidP="001D54A6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8A41B5" w:rsidRDefault="008A41B5" w:rsidP="008A41B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AA317B" w:rsidRDefault="00AA317B" w:rsidP="00AA317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1D54A6" w:rsidRDefault="007B6B56" w:rsidP="001D54A6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25/1</w:t>
            </w:r>
          </w:p>
          <w:p w:rsidR="00AA317B" w:rsidRDefault="00AA317B" w:rsidP="00AA317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AA317B" w:rsidRPr="00DA3227" w:rsidRDefault="00AA317B" w:rsidP="00AA317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0</w:t>
            </w:r>
          </w:p>
        </w:tc>
        <w:tc>
          <w:tcPr>
            <w:tcW w:w="9072" w:type="dxa"/>
            <w:gridSpan w:val="3"/>
            <w:vAlign w:val="center"/>
          </w:tcPr>
          <w:p w:rsidR="005645BF" w:rsidRPr="00011E35" w:rsidRDefault="005645BF" w:rsidP="00B23585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نمودار مکان</w:t>
            </w:r>
            <w:r w:rsidR="00B2358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ـ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زمان متحرکی مطابق شکل زیر است. </w:t>
            </w:r>
          </w:p>
          <w:p w:rsidR="005645BF" w:rsidRPr="00011E35" w:rsidRDefault="005645BF" w:rsidP="0043465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الف)</w:t>
            </w:r>
            <w:r w:rsidR="008A41B5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در کدام بازه زمانی متحرک با سرعت مثبت در حال دور شدن از مبداء است؟</w:t>
            </w:r>
          </w:p>
          <w:p w:rsidR="005645BF" w:rsidRPr="00011E35" w:rsidRDefault="005645BF" w:rsidP="0042057B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ب) در کدام لحظه متحرک تغییر جهت می دهد؟</w:t>
            </w:r>
            <w:r w:rsidR="008A41B5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5645BF" w:rsidRPr="00011E35" w:rsidRDefault="005645BF" w:rsidP="0042057B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پ) سرعت متوسط متحر</w:t>
            </w:r>
            <w:r w:rsidR="0042057B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ک را در کل مدت حرکت محاسبه کنید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؟                                                        </w:t>
            </w:r>
          </w:p>
          <w:p w:rsidR="0042057B" w:rsidRDefault="0042057B" w:rsidP="0042057B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EF4B7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5645BF" w:rsidRDefault="004025EF" w:rsidP="0042057B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65920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1021715</wp:posOffset>
                  </wp:positionV>
                  <wp:extent cx="1779270" cy="1653540"/>
                  <wp:effectExtent l="19050" t="0" r="0" b="0"/>
                  <wp:wrapThrough wrapText="bothSides">
                    <wp:wrapPolygon edited="0">
                      <wp:start x="-231" y="0"/>
                      <wp:lineTo x="-231" y="21401"/>
                      <wp:lineTo x="21507" y="21401"/>
                      <wp:lineTo x="21507" y="0"/>
                      <wp:lineTo x="-231" y="0"/>
                    </wp:wrapPolygon>
                  </wp:wrapThrough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270" cy="1653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3F3F8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ت) معادلة</w:t>
            </w:r>
            <w:r w:rsidR="005645BF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مکان </w:t>
            </w:r>
            <w:r w:rsidR="008A41B5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ـ</w:t>
            </w:r>
            <w:r w:rsidR="005645BF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زمان متحرک را بنویسید.</w:t>
            </w:r>
            <w:r w:rsidR="008A41B5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AA317B" w:rsidRPr="00011E35" w:rsidRDefault="00AA317B" w:rsidP="00AA317B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</w:p>
          <w:p w:rsidR="00BC4811" w:rsidRDefault="00AA317B" w:rsidP="00250576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ث) نمودار سرعت ـ زمان متحرک را رسم کنید. </w:t>
            </w:r>
          </w:p>
          <w:p w:rsidR="00AA317B" w:rsidRPr="00011E35" w:rsidRDefault="00AA317B" w:rsidP="00AA317B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C4811" w:rsidRPr="00DA3227" w:rsidRDefault="00EF4B71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7</w:t>
            </w:r>
          </w:p>
        </w:tc>
      </w:tr>
      <w:tr w:rsidR="00D21B4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D21B41" w:rsidRPr="00DA3227" w:rsidRDefault="00D21B4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D21B41" w:rsidRPr="004245D4" w:rsidRDefault="00D21B41" w:rsidP="009D5BA4">
            <w:pPr>
              <w:bidi/>
              <w:jc w:val="right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ادامه سوالات در صفحه بعد </w:t>
            </w:r>
            <w:r w:rsidRPr="004245D4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D21B41" w:rsidRPr="00BE4734" w:rsidRDefault="00D21B41" w:rsidP="009D5BA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B76C2F" w:rsidRDefault="00B76C2F">
      <w:pPr>
        <w:rPr>
          <w:rFonts w:cs="B Lotus"/>
          <w:b/>
          <w:bCs/>
          <w:sz w:val="14"/>
          <w:szCs w:val="14"/>
        </w:rPr>
      </w:pPr>
    </w:p>
    <w:p w:rsidR="00B76C2F" w:rsidRDefault="00B76C2F">
      <w:pPr>
        <w:rPr>
          <w:rFonts w:cs="B Lotus"/>
          <w:b/>
          <w:bCs/>
          <w:sz w:val="14"/>
          <w:szCs w:val="14"/>
        </w:rPr>
      </w:pPr>
      <w:r>
        <w:rPr>
          <w:rFonts w:cs="B Lotus"/>
          <w:b/>
          <w:bCs/>
          <w:sz w:val="14"/>
          <w:szCs w:val="14"/>
        </w:rPr>
        <w:br w:type="page"/>
      </w:r>
    </w:p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716"/>
        <w:gridCol w:w="4680"/>
        <w:gridCol w:w="1676"/>
        <w:gridCol w:w="674"/>
      </w:tblGrid>
      <w:tr w:rsidR="00EF4B71" w:rsidRPr="00EE3450" w:rsidTr="009D5BA4">
        <w:trPr>
          <w:trHeight w:val="432"/>
        </w:trPr>
        <w:tc>
          <w:tcPr>
            <w:tcW w:w="341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lastRenderedPageBreak/>
              <w:t>درس: ف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یزیک 3</w:t>
            </w:r>
          </w:p>
        </w:tc>
        <w:tc>
          <w:tcPr>
            <w:tcW w:w="468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:</w:t>
            </w:r>
          </w:p>
        </w:tc>
      </w:tr>
      <w:tr w:rsidR="00EF4B71" w:rsidRPr="00EE3450" w:rsidTr="009D5BA4">
        <w:trPr>
          <w:trHeight w:val="432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>طراح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اود حسن پور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اداره کل آموزش و پرو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ر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ش استان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آذربایجان شرقی 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خانوادگی :</w:t>
            </w:r>
          </w:p>
        </w:tc>
      </w:tr>
      <w:tr w:rsidR="00EF4B71" w:rsidRPr="00EE3450" w:rsidTr="009D5BA4">
        <w:trPr>
          <w:trHeight w:val="557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تاریخ امتحان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19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ی</w:t>
            </w:r>
            <w:r w:rsidRPr="00DE683D">
              <w:rPr>
                <w:rFonts w:cs="B Lotus"/>
                <w:b/>
                <w:bCs/>
                <w:sz w:val="26"/>
                <w:szCs w:val="26"/>
                <w:rtl/>
              </w:rPr>
              <w:softHyphen/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ماه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1397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امتحان پایان نیم سال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پایه:</w:t>
            </w: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وازدهم </w:t>
            </w:r>
          </w:p>
        </w:tc>
      </w:tr>
      <w:tr w:rsidR="00EF4B71" w:rsidRPr="00EE3450" w:rsidTr="009D5BA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F4B71" w:rsidRPr="00DE683D" w:rsidRDefault="00EF4B71" w:rsidP="00AE2627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مدت امتحان: </w:t>
            </w:r>
            <w:r w:rsidR="00AE2627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100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قیقه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ل تحصیلی 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رشته 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تجربی</w:t>
            </w:r>
          </w:p>
        </w:tc>
      </w:tr>
      <w:tr w:rsidR="00EF4B71" w:rsidRPr="00EE3450" w:rsidTr="009D5BA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نمره :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EF4B71" w:rsidRPr="00DE683D" w:rsidRDefault="00EF4B71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عت امتحان 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8 صبح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F4B71" w:rsidRPr="00EE3450" w:rsidRDefault="00EF4B71" w:rsidP="009D5BA4">
            <w:pPr>
              <w:bidi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F4B71" w:rsidRPr="00B76C2F" w:rsidRDefault="00EF4B71" w:rsidP="009D5BA4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B76C2F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>ارزش هر کس به مقدار دانایی و تخصص اوست.           امام علی (ع)</w:t>
            </w: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F4B71" w:rsidRPr="00EE3450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</w:rPr>
            </w:pP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EF4B71" w:rsidRPr="00243704" w:rsidRDefault="00EF4B71" w:rsidP="009D5BA4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F4B71" w:rsidRPr="00EE3450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EF4B71" w:rsidRPr="00BC4811" w:rsidRDefault="00EF4B71" w:rsidP="009D5BA4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Pr="00DA3227" w:rsidRDefault="005157AC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</w:tc>
        <w:tc>
          <w:tcPr>
            <w:tcW w:w="9072" w:type="dxa"/>
            <w:gridSpan w:val="3"/>
            <w:vAlign w:val="center"/>
          </w:tcPr>
          <w:p w:rsidR="00EF4B71" w:rsidRPr="00011E35" w:rsidRDefault="00EF4B71" w:rsidP="009D5BA4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63872" behindDoc="0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324485</wp:posOffset>
                  </wp:positionV>
                  <wp:extent cx="1802130" cy="1197610"/>
                  <wp:effectExtent l="19050" t="0" r="7620" b="0"/>
                  <wp:wrapThrough wrapText="bothSides">
                    <wp:wrapPolygon edited="0">
                      <wp:start x="-228" y="0"/>
                      <wp:lineTo x="-228" y="21302"/>
                      <wp:lineTo x="21691" y="21302"/>
                      <wp:lineTo x="21691" y="0"/>
                      <wp:lineTo x="-228" y="0"/>
                    </wp:wrapPolygon>
                  </wp:wrapThrough>
                  <wp:docPr id="3" name="Picture 18" descr="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130" cy="1197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نمودار نیروی کشسانی دو فنر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A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و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B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بر حسب تغییر طول آن ها مطابق شکل است.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ثابت کدام فنر بیشتر است؟ توضیح دهید.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8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0F3B2D" w:rsidRDefault="000F3B2D" w:rsidP="000F3B2D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EF4B71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EF4B71" w:rsidRDefault="00530CAA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</w:t>
            </w:r>
            <w:r w:rsidR="00EF4B71">
              <w:rPr>
                <w:rFonts w:cs="B Nazanin" w:hint="cs"/>
                <w:b/>
                <w:bCs/>
                <w:sz w:val="18"/>
                <w:szCs w:val="18"/>
                <w:rtl/>
              </w:rPr>
              <w:t>/0</w:t>
            </w:r>
          </w:p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0</w:t>
            </w:r>
          </w:p>
        </w:tc>
        <w:tc>
          <w:tcPr>
            <w:tcW w:w="9072" w:type="dxa"/>
            <w:gridSpan w:val="3"/>
            <w:vAlign w:val="center"/>
          </w:tcPr>
          <w:p w:rsidR="00EF4B71" w:rsidRPr="00011E35" w:rsidRDefault="00EF4B71" w:rsidP="007E72DD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تومبیلی با سرعت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20 در حال حرکت است. راننده ناگهان ترمز می</w:t>
            </w:r>
            <w:r w:rsidR="007E72DD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کند و اتومبیل پس از پیمودن 8 متر متوقف می</w:t>
            </w:r>
            <w:r w:rsidR="007E72DD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شود.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شتاب جسم در طول این مسافت چقدر است؟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توقف کامل اتومبیل چند ثانیه طول می کشد؟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Pr="00011E35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یروی اصطکاک بین لاستیکها و سطح چقدر است؟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011E35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جرم خودرو را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kg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1200 </w:t>
            </w:r>
            <w:r w:rsidRPr="00011E35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بگیرید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Pr="00DA3227" w:rsidRDefault="00B76C2F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9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35614B" w:rsidRDefault="0035614B" w:rsidP="0035614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35614B" w:rsidRDefault="0035614B" w:rsidP="0035614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35614B" w:rsidRDefault="0035614B" w:rsidP="0035614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35614B" w:rsidRDefault="0035614B" w:rsidP="0035614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35614B" w:rsidRPr="00DA3227" w:rsidRDefault="0035614B" w:rsidP="0035614B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EF4B71" w:rsidRPr="00011E35" w:rsidRDefault="00EF4B71" w:rsidP="009D5BA4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توپی به جرم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kg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5/0  با سرعت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10 به دیوار قائمی برخورد کرده و با همان سرعت در خلاف جهت  اولیه برمی گردد. اگر زمان تماس توپ با دیوار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s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001/0 باشد مطلوب است: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الف) تغییرات تکانه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نیروی متوسطی که توپ به دیوار وارد می کند. 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Pr="00DA3227" w:rsidRDefault="00B76C2F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0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AF77DA" w:rsidRDefault="00AF77DA" w:rsidP="00AF77D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AF77DA" w:rsidRDefault="00AF77DA" w:rsidP="00AF77D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AF77DA" w:rsidRDefault="00AF77DA" w:rsidP="00AF77D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AF77DA" w:rsidRDefault="00AF77DA" w:rsidP="00AF77D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0</w:t>
            </w:r>
          </w:p>
          <w:p w:rsidR="00AF77DA" w:rsidRPr="00DA3227" w:rsidRDefault="00AF77DA" w:rsidP="00AF77D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shd w:val="clear" w:color="auto" w:fill="auto"/>
            <w:vAlign w:val="center"/>
          </w:tcPr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شخصی داخل آسانسور ساکنی روی باسکول ایستاده است و باسکول وزن او را 500 نیوتن نشان می دهد:</w:t>
            </w:r>
          </w:p>
          <w:p w:rsidR="00EF4B71" w:rsidRDefault="00EF4B71" w:rsidP="009D5BA4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اگر آسانسور با شتاب ثابت تند شونده روبه بالا حرکت کند باسکول 650 نیوتن را نشان می دهد. اندازه شتاب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a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را بدست آورید.</w:t>
            </w:r>
            <w:r w:rsidR="00B76C2F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:rsidR="00B76C2F" w:rsidRPr="00011E35" w:rsidRDefault="00B76C2F" w:rsidP="00B76C2F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اگر آسانسور با سرعت ثابت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2 حرکت کند باسکول چه عددی را نشان خواهد داد؟ (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vertAlign w:val="superscript"/>
                <w:rtl/>
                <w:lang w:bidi="fa-IR"/>
              </w:rPr>
              <w:t>2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10 = </w:t>
            </w:r>
            <w:r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g</w:t>
            </w: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:rsidR="00EF4B71" w:rsidRPr="00011E35" w:rsidRDefault="00EF4B71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EF4B71" w:rsidRPr="00DA3227" w:rsidRDefault="00B76C2F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1</w:t>
            </w:r>
          </w:p>
        </w:tc>
      </w:tr>
      <w:tr w:rsidR="00EF4B71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EF4B71" w:rsidRPr="00DA3227" w:rsidRDefault="00EF4B71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EF4B71" w:rsidRPr="004245D4" w:rsidRDefault="00EF4B71" w:rsidP="009D5BA4">
            <w:pPr>
              <w:bidi/>
              <w:jc w:val="right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ادامه سوالات در صفحه بعد </w:t>
            </w:r>
            <w:r w:rsidRPr="004245D4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EF4B71" w:rsidRPr="00BE4734" w:rsidRDefault="00EF4B71" w:rsidP="009D5BA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B76C2F" w:rsidRDefault="00B76C2F">
      <w:pPr>
        <w:rPr>
          <w:rFonts w:cs="B Lotus"/>
          <w:b/>
          <w:bCs/>
          <w:sz w:val="14"/>
          <w:szCs w:val="14"/>
        </w:rPr>
      </w:pPr>
    </w:p>
    <w:p w:rsidR="00B76C2F" w:rsidRDefault="00B76C2F">
      <w:pPr>
        <w:rPr>
          <w:rFonts w:cs="B Lotus"/>
          <w:b/>
          <w:bCs/>
          <w:sz w:val="14"/>
          <w:szCs w:val="14"/>
        </w:rPr>
      </w:pPr>
      <w:r>
        <w:rPr>
          <w:rFonts w:cs="B Lotus"/>
          <w:b/>
          <w:bCs/>
          <w:sz w:val="14"/>
          <w:szCs w:val="14"/>
        </w:rPr>
        <w:br w:type="page"/>
      </w:r>
    </w:p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716"/>
        <w:gridCol w:w="4680"/>
        <w:gridCol w:w="1676"/>
        <w:gridCol w:w="674"/>
      </w:tblGrid>
      <w:tr w:rsidR="004C6E87" w:rsidRPr="00EE3450" w:rsidTr="009762F4">
        <w:trPr>
          <w:trHeight w:val="432"/>
        </w:trPr>
        <w:tc>
          <w:tcPr>
            <w:tcW w:w="341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lastRenderedPageBreak/>
              <w:t>درس: ف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یزیک 3</w:t>
            </w:r>
          </w:p>
        </w:tc>
        <w:tc>
          <w:tcPr>
            <w:tcW w:w="468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:</w:t>
            </w:r>
          </w:p>
        </w:tc>
      </w:tr>
      <w:tr w:rsidR="004C6E87" w:rsidRPr="00EE3450" w:rsidTr="009762F4">
        <w:trPr>
          <w:trHeight w:val="432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>طراح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اود حسن پور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اداره کل آموزش و پرو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ر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ش استان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آذربایجان شرقی 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خانوادگی :</w:t>
            </w:r>
          </w:p>
        </w:tc>
      </w:tr>
      <w:tr w:rsidR="004C6E87" w:rsidRPr="00EE3450" w:rsidTr="009762F4">
        <w:trPr>
          <w:trHeight w:val="557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تاریخ امتحان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19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ی</w:t>
            </w:r>
            <w:r w:rsidRPr="00DE683D">
              <w:rPr>
                <w:rFonts w:cs="B Lotus"/>
                <w:b/>
                <w:bCs/>
                <w:sz w:val="26"/>
                <w:szCs w:val="26"/>
                <w:rtl/>
              </w:rPr>
              <w:softHyphen/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ماه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1397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امتحان پایان نیم سال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پایه:</w:t>
            </w: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دوازدهم</w:t>
            </w:r>
          </w:p>
        </w:tc>
      </w:tr>
      <w:tr w:rsidR="004C6E87" w:rsidRPr="00EE3450" w:rsidTr="009762F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AE2627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مدت امتحان: </w:t>
            </w:r>
            <w:r w:rsidR="00AE2627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100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قیقه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ل تحصیلی 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رشته 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تجربی</w:t>
            </w:r>
          </w:p>
        </w:tc>
      </w:tr>
      <w:tr w:rsidR="004C6E87" w:rsidRPr="00EE3450" w:rsidTr="009762F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C6E87" w:rsidRPr="00DE683D" w:rsidRDefault="004C6E87" w:rsidP="00F803D1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نمره :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4C6E87" w:rsidRPr="00DE683D" w:rsidRDefault="004C6E87" w:rsidP="00F803D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4C6E87" w:rsidRPr="00DE683D" w:rsidRDefault="004C6E87" w:rsidP="00011E3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عت امتحان 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8 صبح</w:t>
            </w:r>
          </w:p>
        </w:tc>
      </w:tr>
      <w:tr w:rsidR="004C6E87" w:rsidRPr="00EE3450" w:rsidTr="00BC4811">
        <w:trPr>
          <w:trHeight w:val="432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EE3450" w:rsidRDefault="004C6E87" w:rsidP="00F803D1">
            <w:pPr>
              <w:bidi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B76C2F" w:rsidRDefault="004C6E87" w:rsidP="00F803D1">
            <w:pPr>
              <w:bidi/>
              <w:jc w:val="center"/>
              <w:rPr>
                <w:rFonts w:cs="B Lotus"/>
                <w:sz w:val="20"/>
                <w:szCs w:val="20"/>
                <w:rtl/>
              </w:rPr>
            </w:pPr>
            <w:r w:rsidRPr="00B76C2F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>ارزش هر کس به مقدار دانایی و تخصص اوست.           امام علی (ع)</w:t>
            </w: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4C6E87" w:rsidRPr="00EE3450" w:rsidRDefault="004C6E87" w:rsidP="00F803D1">
            <w:pPr>
              <w:bidi/>
              <w:rPr>
                <w:rFonts w:cs="B Lotus"/>
                <w:b/>
                <w:bCs/>
                <w:sz w:val="24"/>
                <w:szCs w:val="24"/>
              </w:rPr>
            </w:pPr>
          </w:p>
        </w:tc>
      </w:tr>
      <w:tr w:rsidR="00BC4811" w:rsidRPr="00EE3450" w:rsidTr="00BC4811">
        <w:trPr>
          <w:trHeight w:val="432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243704" w:rsidRDefault="00BC4811" w:rsidP="00F803D1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C4811" w:rsidRPr="00EE3450" w:rsidRDefault="00BC4811" w:rsidP="00F803D1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BC4811" w:rsidRPr="00BC4811" w:rsidRDefault="00BC4811" w:rsidP="00F803D1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BC4811" w:rsidRPr="00EE3450" w:rsidTr="00BC481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Default="00A42200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A42200" w:rsidRDefault="00A42200" w:rsidP="00A4220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A42200" w:rsidRPr="00DA3227" w:rsidRDefault="00A42200" w:rsidP="00A4220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BC4811" w:rsidRDefault="00A42200" w:rsidP="00F803D1">
            <w:pPr>
              <w:bidi/>
              <w:rPr>
                <w:rFonts w:cs="B Lotus"/>
                <w:b/>
                <w:bCs/>
                <w:noProof/>
                <w:sz w:val="24"/>
                <w:szCs w:val="24"/>
                <w:rtl/>
              </w:rPr>
            </w:pP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</w:rPr>
              <w:t xml:space="preserve">الف) در چه ارتفاعی از سطح زمین، وزن یک شخص به نصف مقدار خود در سطح زمین می رسد؟ </w:t>
            </w:r>
          </w:p>
          <w:p w:rsidR="00D1123C" w:rsidRPr="00011E35" w:rsidRDefault="00D1123C" w:rsidP="00D1123C">
            <w:pPr>
              <w:bidi/>
              <w:rPr>
                <w:rFonts w:cs="B Lotus"/>
                <w:b/>
                <w:bCs/>
                <w:noProof/>
                <w:sz w:val="24"/>
                <w:szCs w:val="24"/>
                <w:rtl/>
              </w:rPr>
            </w:pPr>
          </w:p>
          <w:p w:rsidR="00A42200" w:rsidRPr="00011E35" w:rsidRDefault="00A42200" w:rsidP="00A42200">
            <w:pPr>
              <w:bidi/>
              <w:rPr>
                <w:rFonts w:cs="B Lotus"/>
                <w:b/>
                <w:bCs/>
                <w:noProof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</w:rPr>
              <w:t xml:space="preserve">ب) اگر جرم ماهواره ای </w:t>
            </w:r>
            <w:r w:rsidRPr="00011E35">
              <w:rPr>
                <w:rFonts w:cs="B Lotus"/>
                <w:b/>
                <w:bCs/>
                <w:noProof/>
                <w:sz w:val="24"/>
                <w:szCs w:val="24"/>
              </w:rPr>
              <w:t>kg</w:t>
            </w: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  <w:lang w:bidi="fa-IR"/>
              </w:rPr>
              <w:t xml:space="preserve"> 250 باشد، وزن آن در ارتفاع 36000 کیلومتری از سطح زمین چقدر خواهد شد؟ </w:t>
            </w:r>
          </w:p>
          <w:p w:rsidR="00A42200" w:rsidRPr="00011E35" w:rsidRDefault="00A42200" w:rsidP="00A42200">
            <w:pPr>
              <w:bidi/>
              <w:rPr>
                <w:rFonts w:cs="B Lotus"/>
                <w:b/>
                <w:bCs/>
                <w:noProof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  <w:lang w:bidi="fa-IR"/>
              </w:rPr>
              <w:t>شعاع کره زمین 6400 کیلومتر و جرم زمین 10</w:t>
            </w: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vertAlign w:val="superscript"/>
                <w:rtl/>
                <w:lang w:bidi="fa-IR"/>
              </w:rPr>
              <w:t>24</w:t>
            </w:r>
            <w:r w:rsidRPr="00011E35">
              <w:rPr>
                <w:rFonts w:ascii="Calibri" w:hAnsi="Calibri" w:cs="Calibri"/>
                <w:b/>
                <w:bCs/>
                <w:noProof/>
                <w:sz w:val="24"/>
                <w:szCs w:val="24"/>
                <w:rtl/>
                <w:lang w:bidi="fa-IR"/>
              </w:rPr>
              <w:t>×</w:t>
            </w:r>
            <w:r w:rsidRPr="00011E35">
              <w:rPr>
                <w:rFonts w:cs="B Lotus" w:hint="cs"/>
                <w:b/>
                <w:bCs/>
                <w:noProof/>
                <w:sz w:val="24"/>
                <w:szCs w:val="24"/>
                <w:rtl/>
                <w:lang w:bidi="fa-IR"/>
              </w:rPr>
              <w:t xml:space="preserve">98/5 کیلوگرم است.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C4811" w:rsidRPr="00DA3227" w:rsidRDefault="00B76C2F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2</w:t>
            </w:r>
          </w:p>
        </w:tc>
      </w:tr>
      <w:tr w:rsidR="00BC4811" w:rsidRPr="00EE3450" w:rsidTr="0091175A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Default="00BC4811" w:rsidP="0091175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BD3922" w:rsidRDefault="00BD3922" w:rsidP="00BD3922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  <w:p w:rsidR="00BD3922" w:rsidRPr="00DA3227" w:rsidRDefault="00BD3922" w:rsidP="00BD3922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0</w:t>
            </w:r>
          </w:p>
        </w:tc>
        <w:tc>
          <w:tcPr>
            <w:tcW w:w="9072" w:type="dxa"/>
            <w:gridSpan w:val="3"/>
            <w:vAlign w:val="center"/>
          </w:tcPr>
          <w:p w:rsidR="0091175A" w:rsidRPr="00011E35" w:rsidRDefault="00BD3922" w:rsidP="0091175A">
            <w:pPr>
              <w:bidi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نوسانگر وزنه ـ فنری به جرم 200 گرم، با دامنة </w:t>
            </w:r>
            <w:r w:rsidRPr="00011E35">
              <w:rPr>
                <w:rFonts w:eastAsiaTheme="minorEastAsia" w:cs="B Lotus"/>
                <w:b/>
                <w:bCs/>
                <w:sz w:val="24"/>
                <w:szCs w:val="24"/>
                <w:lang w:bidi="fa-IR"/>
              </w:rPr>
              <w:t>cm</w:t>
            </w: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2 و دوره تناوب </w:t>
            </w:r>
            <w:r w:rsidRPr="00011E35">
              <w:rPr>
                <w:rFonts w:eastAsiaTheme="minorEastAsia" w:cs="B Lotus"/>
                <w:b/>
                <w:bCs/>
                <w:sz w:val="24"/>
                <w:szCs w:val="24"/>
                <w:lang w:bidi="fa-IR"/>
              </w:rPr>
              <w:t>s</w:t>
            </w: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</w:t>
            </w: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4/0 در حال نوسان است. </w:t>
            </w:r>
          </w:p>
          <w:p w:rsidR="00BD3922" w:rsidRDefault="00BD3922" w:rsidP="00BD3922">
            <w:pPr>
              <w:bidi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بسامد زاویه ای و ثابت فنر را حساب کنید. </w:t>
            </w:r>
          </w:p>
          <w:p w:rsidR="00D1123C" w:rsidRPr="00011E35" w:rsidRDefault="00D1123C" w:rsidP="00D1123C">
            <w:pPr>
              <w:bidi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BD3922" w:rsidRPr="00011E35" w:rsidRDefault="00BD3922" w:rsidP="00BD3922">
            <w:pPr>
              <w:bidi/>
              <w:rPr>
                <w:rFonts w:eastAsiaTheme="minorEastAsia" w:cs="B Lotus"/>
                <w:b/>
                <w:bCs/>
                <w:sz w:val="24"/>
                <w:szCs w:val="24"/>
                <w:lang w:bidi="fa-IR"/>
              </w:rPr>
            </w:pP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بیشینه سرعت این نوسانگر را حساب کنید.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C4811" w:rsidRPr="00DA3227" w:rsidRDefault="00B76C2F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3</w:t>
            </w:r>
          </w:p>
        </w:tc>
      </w:tr>
      <w:tr w:rsidR="00BC4811" w:rsidRPr="00EE3450" w:rsidTr="0091175A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Default="00AF77DA" w:rsidP="0091175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03602D" w:rsidRDefault="0003602D" w:rsidP="0003602D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  <w:p w:rsidR="0003602D" w:rsidRPr="00DA3227" w:rsidRDefault="0003602D" w:rsidP="0003602D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0</w:t>
            </w:r>
          </w:p>
        </w:tc>
        <w:tc>
          <w:tcPr>
            <w:tcW w:w="9072" w:type="dxa"/>
            <w:gridSpan w:val="3"/>
            <w:vAlign w:val="center"/>
          </w:tcPr>
          <w:p w:rsidR="00BD3922" w:rsidRDefault="00BD3922" w:rsidP="0003602D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ساعتی آونگ دار (با آونگ ساده) در تهران تنظیم شده است. اگر این ساعت به منطقه ای در استوا برده شود، عقب می افتد یا جلو؟ </w:t>
            </w:r>
            <w:r w:rsidR="00CB3364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چرا؟ </w:t>
            </w:r>
          </w:p>
          <w:p w:rsidR="00D1123C" w:rsidRPr="00011E35" w:rsidRDefault="00D1123C" w:rsidP="00D1123C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BC4811" w:rsidRPr="00011E35" w:rsidRDefault="00BD3922" w:rsidP="0003602D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ب) مقدار این عقب / جلو افتادن در یک شبانه روز چق</w:t>
            </w:r>
            <w:r w:rsidR="0003602D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در است؟ (شتاب گرانش در تهران </w:t>
            </w:r>
            <w:r w:rsidR="0003602D" w:rsidRPr="00011E35">
              <w:rPr>
                <w:rFonts w:cs="B Lotus" w:hint="cs"/>
                <w:b/>
                <w:bCs/>
                <w:sz w:val="24"/>
                <w:szCs w:val="24"/>
                <w:vertAlign w:val="superscript"/>
                <w:rtl/>
                <w:lang w:bidi="fa-IR"/>
              </w:rPr>
              <w:t>2</w:t>
            </w:r>
            <w:r w:rsidR="0003602D"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="0003602D" w:rsidRPr="00011E35"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8/9 و در استوا </w:t>
            </w:r>
            <w:r w:rsidR="0003602D" w:rsidRPr="00011E35">
              <w:rPr>
                <w:rFonts w:cs="B Lotus" w:hint="cs"/>
                <w:b/>
                <w:bCs/>
                <w:sz w:val="24"/>
                <w:szCs w:val="24"/>
                <w:vertAlign w:val="superscript"/>
                <w:rtl/>
                <w:lang w:val="az-Latn-AZ" w:bidi="fa-IR"/>
              </w:rPr>
              <w:t>2</w:t>
            </w:r>
            <w:r w:rsidR="0003602D" w:rsidRPr="00011E35">
              <w:rPr>
                <w:rFonts w:cs="B Lotus"/>
                <w:b/>
                <w:bCs/>
                <w:sz w:val="24"/>
                <w:szCs w:val="24"/>
                <w:lang w:bidi="fa-IR"/>
              </w:rPr>
              <w:t>m/s</w:t>
            </w:r>
            <w:r w:rsidR="0003602D" w:rsidRPr="00011E35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78/9 است.)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C4811" w:rsidRPr="00DA3227" w:rsidRDefault="00B76C2F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4</w:t>
            </w:r>
          </w:p>
        </w:tc>
      </w:tr>
      <w:tr w:rsidR="00BC4811" w:rsidRPr="00EE3450" w:rsidTr="0091175A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Default="00AF77DA" w:rsidP="0091175A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75/0</w:t>
            </w:r>
          </w:p>
          <w:p w:rsidR="00CB3364" w:rsidRPr="00DA3227" w:rsidRDefault="00CB3364" w:rsidP="00CB336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BC4811" w:rsidRDefault="00CB3364" w:rsidP="00CB336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</w:rPr>
              <w:t xml:space="preserve">معادله حرکت هماهنگ سادة یک نوسانگر در </w:t>
            </w:r>
            <w:r w:rsidRPr="00011E35">
              <w:rPr>
                <w:rFonts w:eastAsiaTheme="minorEastAsia" w:cs="B Lotus"/>
                <w:b/>
                <w:bCs/>
                <w:sz w:val="24"/>
                <w:szCs w:val="24"/>
              </w:rPr>
              <w:t>SI</w:t>
            </w: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</w:rPr>
              <w:t xml:space="preserve"> به صورت </w:t>
            </w:r>
            <w:r w:rsidRPr="00011E35">
              <w:rPr>
                <w:rFonts w:eastAsiaTheme="minorEastAsia" w:cs="B Lotus"/>
                <w:b/>
                <w:bCs/>
                <w:position w:val="-10"/>
                <w:sz w:val="24"/>
                <w:szCs w:val="24"/>
              </w:rPr>
              <w:object w:dxaOrig="1960" w:dyaOrig="320">
                <v:shape id="_x0000_i1026" type="#_x0000_t75" style="width:97.5pt;height:16.5pt" o:ole="">
                  <v:imagedata r:id="rId12" o:title=""/>
                </v:shape>
                <o:OLEObject Type="Embed" ProgID="Equation.DSMT4" ShapeID="_x0000_i1026" DrawAspect="Content" ObjectID="_1605686092" r:id="rId13"/>
              </w:object>
            </w:r>
            <w:r w:rsidRPr="00011E35">
              <w:rPr>
                <w:rFonts w:eastAsiaTheme="minorEastAsia"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است. در چه زمانی پس از لحظة صفر، برای نخستین بار تندی نوسانگر به بیشترین مقدار خود می رسد؟ </w:t>
            </w: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45522095" wp14:editId="7AB8D9E1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126365</wp:posOffset>
                      </wp:positionV>
                      <wp:extent cx="5295900" cy="895350"/>
                      <wp:effectExtent l="0" t="0" r="0" b="0"/>
                      <wp:wrapNone/>
                      <wp:docPr id="28" name="Text Box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95900" cy="895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CC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xtLst/>
                            </wps:spPr>
                            <wps:txbx>
                              <w:txbxContent>
                                <w:p w:rsidR="00C13424" w:rsidRPr="00EC66AE" w:rsidRDefault="00C13424" w:rsidP="00C13424">
                                  <w:pPr>
                                    <w:jc w:val="center"/>
                                    <w:rPr>
                                      <w:rFonts w:cs="B Lotu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EC66AE">
                                    <w:rPr>
                                      <w:rFonts w:cs="B Lotus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برای مشاهده فایل ورد سوالات دیماه + پاسخنامه تشریحی بقیه</w:t>
                                  </w:r>
                                  <w:r>
                                    <w:rPr>
                                      <w:rFonts w:cs="B Lotu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softHyphen/>
                                  </w:r>
                                  <w:r w:rsidRPr="00EC66AE">
                                    <w:rPr>
                                      <w:rFonts w:cs="B Lotus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ی استانهای کشور  </w:t>
                                  </w:r>
                                  <w:hyperlink r:id="rId14" w:history="1">
                                    <w:r w:rsidRPr="00EC66AE">
                                      <w:rPr>
                                        <w:rStyle w:val="Hyperlink"/>
                                        <w:rFonts w:cs="B Lotus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کلیک</w:t>
                                    </w:r>
                                  </w:hyperlink>
                                  <w:r w:rsidRPr="00EC66AE">
                                    <w:rPr>
                                      <w:rFonts w:cs="B Lotus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کنید</w:t>
                                  </w:r>
                                </w:p>
                                <w:p w:rsidR="00C13424" w:rsidRPr="00EC66AE" w:rsidRDefault="00C13424" w:rsidP="00C13424">
                                  <w:pPr>
                                    <w:jc w:val="center"/>
                                    <w:rPr>
                                      <w:rFonts w:cs="B Lotus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EC66AE">
                                    <w:rPr>
                                      <w:rFonts w:cs="B Lotus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دبیرخانه راهبری کشوری درس فیزیک </w:t>
                                  </w:r>
                                  <w:r w:rsidRPr="00EC66AE">
                                    <w:rPr>
                                      <w:rFonts w:ascii="Times New Roman" w:hAnsi="Times New Roman" w:cs="Times New Roma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–</w:t>
                                  </w:r>
                                  <w:r w:rsidRPr="00EC66AE">
                                    <w:rPr>
                                      <w:rFonts w:cs="B Lotus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خراسان رضوی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52209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8" o:spid="_x0000_s1026" type="#_x0000_t202" style="position:absolute;left:0;text-align:left;margin-left:15.1pt;margin-top:9.95pt;width:417pt;height:70.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" fillcolor="#ffc" strokecolor="black [3213]">
                      <v:textbox>
                        <w:txbxContent>
                          <w:p w:rsidR="00C13424" w:rsidRPr="00EC66AE" w:rsidRDefault="00C13424" w:rsidP="00C13424">
                            <w:pPr>
                              <w:jc w:val="center"/>
                              <w:rPr>
                                <w:rFonts w:cs="B Lotu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EC66AE">
                              <w:rPr>
                                <w:rFonts w:cs="B Lotus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برای مشاهده فایل ورد سوالات دیماه + پاسخنامه تشریحی بقیه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softHyphen/>
                            </w:r>
                            <w:r w:rsidRPr="00EC66AE">
                              <w:rPr>
                                <w:rFonts w:cs="B Lotus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ی استانهای کشور  </w:t>
                            </w:r>
                            <w:hyperlink r:id="rId15" w:history="1">
                              <w:r w:rsidRPr="00EC66AE">
                                <w:rPr>
                                  <w:rStyle w:val="Hyperlink"/>
                                  <w:rFonts w:cs="B Lotus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کلیک</w:t>
                              </w:r>
                            </w:hyperlink>
                            <w:r w:rsidRPr="00EC66AE">
                              <w:rPr>
                                <w:rFonts w:cs="B Lotus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کنید</w:t>
                            </w:r>
                          </w:p>
                          <w:p w:rsidR="00C13424" w:rsidRPr="00EC66AE" w:rsidRDefault="00C13424" w:rsidP="00C13424">
                            <w:pPr>
                              <w:jc w:val="center"/>
                              <w:rPr>
                                <w:rFonts w:cs="B Lotus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EC66AE">
                              <w:rPr>
                                <w:rFonts w:cs="B Lotus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دبیرخانه راهبری کشوری درس فیزیک </w:t>
                            </w:r>
                            <w:r w:rsidRPr="00EC66AE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–</w:t>
                            </w:r>
                            <w:r w:rsidRPr="00EC66AE">
                              <w:rPr>
                                <w:rFonts w:cs="B Lotus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خراسان رضو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C13424" w:rsidRDefault="00C13424" w:rsidP="00C13424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rtl/>
                <w:lang w:bidi="fa-IR"/>
              </w:rPr>
            </w:pPr>
          </w:p>
          <w:p w:rsidR="00D1123C" w:rsidRPr="00011E35" w:rsidRDefault="00D1123C" w:rsidP="00D1123C">
            <w:pPr>
              <w:bidi/>
              <w:jc w:val="both"/>
              <w:rPr>
                <w:rFonts w:eastAsiaTheme="minorEastAsia" w:cs="B Lotus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C4811" w:rsidRPr="00DA3227" w:rsidRDefault="00B76C2F" w:rsidP="00F803D1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5</w:t>
            </w:r>
          </w:p>
        </w:tc>
      </w:tr>
      <w:tr w:rsidR="00BC4811" w:rsidRPr="00EE3450" w:rsidTr="00BC4811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C4811" w:rsidRPr="00DA3227" w:rsidRDefault="00BC4811" w:rsidP="00F803D1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DA3227">
              <w:rPr>
                <w:rFonts w:cs="B Nazanin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BC4811" w:rsidRPr="004245D4" w:rsidRDefault="00BC4811" w:rsidP="00F803D1">
            <w:pPr>
              <w:bidi/>
              <w:jc w:val="right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 w:rsidRPr="004245D4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جمع نمرات 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BC4811" w:rsidRPr="00BE4734" w:rsidRDefault="00BC4811" w:rsidP="00F803D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534827" w:rsidRDefault="00534827">
      <w:pPr>
        <w:rPr>
          <w:rFonts w:cs="B Lotus"/>
          <w:b/>
          <w:bCs/>
          <w:sz w:val="24"/>
          <w:szCs w:val="24"/>
          <w:rtl/>
        </w:rPr>
      </w:pPr>
      <w:r>
        <w:rPr>
          <w:rFonts w:cs="B Lotus"/>
          <w:b/>
          <w:bCs/>
          <w:sz w:val="24"/>
          <w:szCs w:val="24"/>
          <w:rtl/>
        </w:rPr>
        <w:br w:type="page"/>
      </w:r>
    </w:p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536"/>
        <w:gridCol w:w="4860"/>
        <w:gridCol w:w="1676"/>
        <w:gridCol w:w="674"/>
      </w:tblGrid>
      <w:tr w:rsidR="00534827" w:rsidRPr="00EE3450" w:rsidTr="00C13424">
        <w:trPr>
          <w:trHeight w:val="432"/>
        </w:trPr>
        <w:tc>
          <w:tcPr>
            <w:tcW w:w="323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lastRenderedPageBreak/>
              <w:t>درس: فیزیک 3</w:t>
            </w:r>
          </w:p>
        </w:tc>
        <w:tc>
          <w:tcPr>
            <w:tcW w:w="486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534827" w:rsidRPr="00C13424" w:rsidRDefault="00534827" w:rsidP="00534827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نام :</w:t>
            </w:r>
          </w:p>
        </w:tc>
      </w:tr>
      <w:tr w:rsidR="00534827" w:rsidRPr="00EE3450" w:rsidTr="00C13424">
        <w:trPr>
          <w:trHeight w:val="432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534827" w:rsidRPr="00C13424" w:rsidRDefault="00534827" w:rsidP="009762F4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طراح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داود حسن پور 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اداره کل آموزش و پرو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ر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ش استان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آذربایجان شرقی 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534827" w:rsidRPr="00C13424" w:rsidRDefault="00534827" w:rsidP="00534827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نام خانوادگی :</w:t>
            </w:r>
          </w:p>
        </w:tc>
      </w:tr>
      <w:tr w:rsidR="00534827" w:rsidRPr="00EE3450" w:rsidTr="00C13424">
        <w:trPr>
          <w:trHeight w:val="557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534827" w:rsidRPr="00C13424" w:rsidRDefault="00534827" w:rsidP="009762F4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تاریخ امتحان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19 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دی</w:t>
            </w:r>
            <w:r w:rsidRPr="00C13424">
              <w:rPr>
                <w:rFonts w:cs="B Lotus"/>
                <w:b/>
                <w:bCs/>
                <w:sz w:val="28"/>
                <w:szCs w:val="28"/>
                <w:rtl/>
              </w:rPr>
              <w:softHyphen/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ماه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1397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امتحان پایان نیم سال 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پایه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دوازدهم </w:t>
            </w:r>
          </w:p>
        </w:tc>
      </w:tr>
      <w:tr w:rsidR="00534827" w:rsidRPr="00EE3450" w:rsidTr="00C13424">
        <w:trPr>
          <w:trHeight w:val="530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534827" w:rsidRPr="00C13424" w:rsidRDefault="00534827" w:rsidP="00AE2627">
            <w:pPr>
              <w:bidi/>
              <w:rPr>
                <w:rFonts w:cs="B Lotus"/>
                <w:b/>
                <w:bCs/>
                <w:sz w:val="28"/>
                <w:szCs w:val="28"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مدت امتحان: </w:t>
            </w:r>
            <w:r w:rsidR="00AE2627"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100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دقیقه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>سال تحصیلی  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534827" w:rsidRPr="00C13424" w:rsidRDefault="00534827" w:rsidP="00534827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رشته 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>تجربی</w:t>
            </w:r>
          </w:p>
        </w:tc>
      </w:tr>
      <w:tr w:rsidR="00534827" w:rsidRPr="00EE3450" w:rsidTr="00C13424">
        <w:trPr>
          <w:trHeight w:val="530"/>
        </w:trPr>
        <w:tc>
          <w:tcPr>
            <w:tcW w:w="323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534827" w:rsidRPr="00C13424" w:rsidRDefault="00534827" w:rsidP="009762F4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نمره : </w:t>
            </w:r>
          </w:p>
        </w:tc>
        <w:tc>
          <w:tcPr>
            <w:tcW w:w="48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34827" w:rsidRPr="00C13424" w:rsidRDefault="00534827" w:rsidP="009762F4">
            <w:pPr>
              <w:bidi/>
              <w:jc w:val="center"/>
              <w:rPr>
                <w:rFonts w:cs="B Traffic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13424">
              <w:rPr>
                <w:rFonts w:cs="B Traffic" w:hint="cs"/>
                <w:b/>
                <w:bCs/>
                <w:color w:val="FFFFFF" w:themeColor="background1"/>
                <w:sz w:val="28"/>
                <w:szCs w:val="28"/>
                <w:rtl/>
              </w:rPr>
              <w:t>راهنمای تصحیح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534827" w:rsidRPr="00C13424" w:rsidRDefault="00534827" w:rsidP="00534827">
            <w:pPr>
              <w:bidi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C13424">
              <w:rPr>
                <w:rFonts w:cs="B Lotus" w:hint="cs"/>
                <w:b/>
                <w:bCs/>
                <w:sz w:val="28"/>
                <w:szCs w:val="28"/>
                <w:rtl/>
              </w:rPr>
              <w:t xml:space="preserve">ساعت امتحان : </w:t>
            </w:r>
            <w:r w:rsidRPr="00C13424">
              <w:rPr>
                <w:rFonts w:cs="B Lotus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8 صبح</w:t>
            </w:r>
          </w:p>
        </w:tc>
      </w:tr>
      <w:tr w:rsidR="00534827" w:rsidRPr="00534827" w:rsidTr="00534827">
        <w:trPr>
          <w:trHeight w:val="227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534827" w:rsidRPr="00534827" w:rsidRDefault="00534827" w:rsidP="009762F4">
            <w:pPr>
              <w:bidi/>
              <w:jc w:val="center"/>
              <w:rPr>
                <w:rFonts w:cs="B Lotus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534827" w:rsidRPr="00534827" w:rsidRDefault="00534827" w:rsidP="009762F4">
            <w:pPr>
              <w:bidi/>
              <w:jc w:val="center"/>
              <w:rPr>
                <w:rFonts w:cs="B Lotus"/>
                <w:sz w:val="14"/>
                <w:szCs w:val="14"/>
                <w:rtl/>
              </w:rPr>
            </w:pP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534827" w:rsidRPr="00534827" w:rsidRDefault="00534827" w:rsidP="009762F4">
            <w:pPr>
              <w:bidi/>
              <w:rPr>
                <w:rFonts w:cs="B Lotus"/>
                <w:b/>
                <w:bCs/>
                <w:sz w:val="14"/>
                <w:szCs w:val="14"/>
              </w:rPr>
            </w:pP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534827" w:rsidRPr="00243704" w:rsidRDefault="00534827" w:rsidP="009762F4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4827" w:rsidRPr="00EE3450" w:rsidRDefault="00534827" w:rsidP="009762F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534827" w:rsidRPr="00BC4811" w:rsidRDefault="00534827" w:rsidP="009762F4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tcBorders>
              <w:top w:val="nil"/>
            </w:tcBorders>
            <w:vAlign w:val="center"/>
          </w:tcPr>
          <w:p w:rsidR="00534827" w:rsidRPr="00CA5969" w:rsidRDefault="00534827" w:rsidP="00534827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غلط         ب) درست         پ) </w:t>
            </w:r>
            <w:r w:rsidR="00570189"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درست</w:t>
            </w: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     ت) </w:t>
            </w:r>
            <w:r w:rsidR="00570189"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غلط 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</w:t>
            </w: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534827" w:rsidRPr="00CA5969" w:rsidRDefault="00CA5969" w:rsidP="00534827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الف</w:t>
            </w:r>
            <w:r w:rsidR="00534827"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) مسافت طی شده          ب) برداری            پ) </w:t>
            </w: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هم راستا</w:t>
            </w:r>
            <w:r w:rsidR="00534827"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  ت) </w:t>
            </w: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سامد یا فرکانس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</w:t>
            </w: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534827" w:rsidRPr="00CA5969" w:rsidRDefault="00534827" w:rsidP="00F73C96">
            <w:pPr>
              <w:bidi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CA5969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الف) </w:t>
            </w:r>
            <w:r w:rsidRPr="00CA5969">
              <w:rPr>
                <w:rFonts w:cs="B Lotus"/>
                <w:sz w:val="24"/>
                <w:szCs w:val="24"/>
                <w:rtl/>
                <w:lang w:bidi="fa-IR"/>
              </w:rPr>
              <w:t xml:space="preserve">شتابدار با شتاب ثابت </w:t>
            </w:r>
            <w:r w:rsidRPr="00CA5969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      ب) </w:t>
            </w:r>
            <w:r w:rsidRPr="00CA5969"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هم جهت </w:t>
            </w: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     </w:t>
            </w:r>
            <w:r w:rsidRPr="00CA5969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پ) </w:t>
            </w:r>
            <w:r w:rsidR="00570189" w:rsidRPr="00CA5969">
              <w:rPr>
                <w:rFonts w:cs="B Lotus" w:hint="cs"/>
                <w:sz w:val="24"/>
                <w:szCs w:val="24"/>
                <w:rtl/>
                <w:lang w:bidi="fa-IR"/>
              </w:rPr>
              <w:t>خلاف جهت</w:t>
            </w:r>
            <w:r w:rsidRPr="00CA5969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        ت) </w:t>
            </w:r>
            <w:r w:rsidR="00F73C96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بیشتر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534827" w:rsidRDefault="00F73C96" w:rsidP="00F73C96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وجود تشک باعث تاخیر زمانی در انتقال نیرو می شود و ضربة وارده تقلیل می یابد. 5/0 </w:t>
            </w:r>
          </w:p>
          <w:p w:rsidR="00F73C96" w:rsidRPr="00CA5969" w:rsidRDefault="00F73C96" w:rsidP="00F73C96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طبق قانون اول نیوتن، در لحظه ترمز کردن سرنشین تمایل دارد به حرکت خود ادامه دهد ولی کمربند مانع از حرکت او می شود. 5/0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DA3227">
              <w:rPr>
                <w:rFonts w:cs="B Nazanin" w:hint="cs"/>
                <w:b/>
                <w:bCs/>
                <w:sz w:val="20"/>
                <w:szCs w:val="20"/>
                <w:rtl/>
              </w:rPr>
              <w:t>4</w:t>
            </w:r>
          </w:p>
        </w:tc>
      </w:tr>
      <w:tr w:rsidR="0026146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261467" w:rsidRDefault="00F73C96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9072" w:type="dxa"/>
            <w:gridSpan w:val="3"/>
            <w:vAlign w:val="center"/>
          </w:tcPr>
          <w:p w:rsidR="00261467" w:rsidRPr="00CA5969" w:rsidRDefault="00F73C96" w:rsidP="00FE48C9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تغییر علامت سرعت     ب) سطح زیر منحنی سرعت ـ زمان     پ) </w:t>
            </w:r>
            <w:r w:rsidR="00FE48C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موج طولی </w:t>
            </w:r>
            <w:r w:rsidRPr="00CA596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ت)</w:t>
            </w:r>
            <w:r w:rsidR="00FE48C9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حرکت با سرعت ثابت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261467" w:rsidRPr="00DA3227" w:rsidRDefault="00CA5969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26146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261467" w:rsidRDefault="00E25BB3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5/1</w:t>
            </w:r>
          </w:p>
        </w:tc>
        <w:tc>
          <w:tcPr>
            <w:tcW w:w="9072" w:type="dxa"/>
            <w:gridSpan w:val="3"/>
            <w:vAlign w:val="center"/>
          </w:tcPr>
          <w:p w:rsidR="00261467" w:rsidRPr="00CA5969" w:rsidRDefault="00972028" w:rsidP="00F43C62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خلاف جهت محور      ب) یکنواخت    </w:t>
            </w:r>
            <w:r w:rsidR="00E25BB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مثبت      ت) شتابدار    ث) در جهت محور    ج) مثبت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261467" w:rsidRPr="00DA3227" w:rsidRDefault="00CA5969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</w:tr>
      <w:tr w:rsidR="0026146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261467" w:rsidRDefault="0026146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3275DA" w:rsidRDefault="00B463A2" w:rsidP="003F3F83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noProof/>
                <w:sz w:val="24"/>
                <w:szCs w:val="24"/>
                <w:rtl/>
              </w:rPr>
              <w:drawing>
                <wp:anchor distT="0" distB="0" distL="114300" distR="114300" simplePos="0" relativeHeight="251666944" behindDoc="0" locked="0" layoutInCell="1" allowOverlap="1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255905</wp:posOffset>
                  </wp:positionV>
                  <wp:extent cx="1840230" cy="1546860"/>
                  <wp:effectExtent l="19050" t="0" r="7620" b="0"/>
                  <wp:wrapThrough wrapText="bothSides">
                    <wp:wrapPolygon edited="0">
                      <wp:start x="-224" y="0"/>
                      <wp:lineTo x="-224" y="21281"/>
                      <wp:lineTo x="21689" y="21281"/>
                      <wp:lineTo x="21689" y="0"/>
                      <wp:lineTo x="-224" y="0"/>
                    </wp:wrapPolygon>
                  </wp:wrapThrough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0230" cy="154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3F3F8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2 تا 4   </w:t>
            </w:r>
            <w:r w:rsidR="007B6B56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 </w:t>
            </w:r>
            <w:r w:rsidR="003F3F8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ب) 1   </w:t>
            </w:r>
            <w:r w:rsidR="007B6B56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            </w:t>
            </w:r>
            <w:r w:rsidR="003F3F8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</w:p>
          <w:p w:rsidR="00261467" w:rsidRDefault="003F3F83" w:rsidP="003275DA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Pr="003F3F83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900" w:dyaOrig="620">
                <v:shape id="_x0000_i1183" type="#_x0000_t75" style="width:45pt;height:31.5pt" o:ole="">
                  <v:imagedata r:id="rId17" o:title=""/>
                </v:shape>
                <o:OLEObject Type="Embed" ProgID="Equation.DSMT4" ShapeID="_x0000_i1183" DrawAspect="Content" ObjectID="_1605686093" r:id="rId18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25/0   و   </w:t>
            </w:r>
            <w:r w:rsidRPr="003F3F83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1560" w:dyaOrig="620">
                <v:shape id="_x0000_i1184" type="#_x0000_t75" style="width:78pt;height:31.5pt" o:ole="">
                  <v:imagedata r:id="rId19" o:title=""/>
                </v:shape>
                <o:OLEObject Type="Embed" ProgID="Equation.DSMT4" ShapeID="_x0000_i1184" DrawAspect="Content" ObjectID="_1605686094" r:id="rId20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5/0   </w:t>
            </w:r>
          </w:p>
          <w:p w:rsidR="003275DA" w:rsidRDefault="003F3F83" w:rsidP="003275DA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ت) </w:t>
            </w:r>
            <w:r w:rsidR="006B4FFE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مختصات راس </w:t>
            </w:r>
            <w:r w:rsidR="003275DA" w:rsidRPr="003275DA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720" w:dyaOrig="620">
                <v:shape id="_x0000_i1185" type="#_x0000_t75" style="width:36pt;height:31.5pt" o:ole="">
                  <v:imagedata r:id="rId21" o:title=""/>
                </v:shape>
                <o:OLEObject Type="Embed" ProgID="Equation.DSMT4" ShapeID="_x0000_i1185" DrawAspect="Content" ObjectID="_1605686095" r:id="rId22"/>
              </w:object>
            </w:r>
            <w:r w:rsidR="006B4FFE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و   </w:t>
            </w:r>
            <w:r w:rsidR="003275DA" w:rsidRPr="003275DA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760" w:dyaOrig="360">
                <v:shape id="_x0000_i1186" type="#_x0000_t75" style="width:37.5pt;height:18pt" o:ole="">
                  <v:imagedata r:id="rId23" o:title=""/>
                </v:shape>
                <o:OLEObject Type="Embed" ProgID="Equation.DSMT4" ShapeID="_x0000_i1186" DrawAspect="Content" ObjectID="_1605686096" r:id="rId24"/>
              </w:object>
            </w:r>
            <w:r w:rsidR="006B4FFE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25/0    </w:t>
            </w:r>
          </w:p>
          <w:p w:rsidR="003275DA" w:rsidRDefault="003275DA" w:rsidP="003275DA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و همچنین جاگذاری مختصات یک نقطه معلوم در معادله مکان ـ زمان 25/0   </w:t>
            </w:r>
          </w:p>
          <w:p w:rsidR="003F3F83" w:rsidRDefault="003275DA" w:rsidP="00AD1D03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و  </w:t>
            </w:r>
            <w:r w:rsidR="00AD1D03" w:rsidRPr="00EE29B1">
              <w:rPr>
                <w:position w:val="-12"/>
              </w:rPr>
              <w:object w:dxaOrig="1300" w:dyaOrig="360">
                <v:shape id="_x0000_i1187" type="#_x0000_t75" style="width:64.5pt;height:18pt" o:ole="">
                  <v:imagedata r:id="rId25" o:title=""/>
                </v:shape>
                <o:OLEObject Type="Embed" ProgID="Equation.DSMT4" ShapeID="_x0000_i1187" DrawAspect="Content" ObjectID="_1605686097" r:id="rId26"/>
              </w:object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25/0</w:t>
            </w:r>
            <w:r>
              <w:rPr>
                <w:rFonts w:hint="cs"/>
                <w:rtl/>
              </w:rPr>
              <w:t xml:space="preserve">  و  </w:t>
            </w:r>
            <w:r w:rsidR="00AD1D03" w:rsidRPr="003275DA">
              <w:rPr>
                <w:position w:val="-10"/>
              </w:rPr>
              <w:object w:dxaOrig="1160" w:dyaOrig="360">
                <v:shape id="_x0000_i1188" type="#_x0000_t75" style="width:58.5pt;height:18pt" o:ole="">
                  <v:imagedata r:id="rId27" o:title=""/>
                </v:shape>
                <o:OLEObject Type="Embed" ProgID="Equation.DSMT4" ShapeID="_x0000_i1188" DrawAspect="Content" ObjectID="_1605686098" r:id="rId28"/>
              </w:object>
            </w:r>
            <w:r>
              <w:rPr>
                <w:rFonts w:hint="cs"/>
                <w:rtl/>
              </w:rPr>
              <w:t xml:space="preserve">  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25/0</w:t>
            </w:r>
            <w:r>
              <w:rPr>
                <w:rFonts w:hint="cs"/>
                <w:rtl/>
              </w:rPr>
              <w:t xml:space="preserve">  و   </w:t>
            </w:r>
            <w:r w:rsidRPr="003275DA">
              <w:rPr>
                <w:position w:val="-10"/>
              </w:rPr>
              <w:object w:dxaOrig="1140" w:dyaOrig="360">
                <v:shape id="_x0000_i1189" type="#_x0000_t75" style="width:57pt;height:18pt" o:ole="">
                  <v:imagedata r:id="rId29" o:title=""/>
                </v:shape>
                <o:OLEObject Type="Embed" ProgID="Equation.DSMT4" ShapeID="_x0000_i1189" DrawAspect="Content" ObjectID="_1605686099" r:id="rId30"/>
              </w:object>
            </w:r>
            <w:r>
              <w:t xml:space="preserve"> </w:t>
            </w:r>
          </w:p>
          <w:p w:rsidR="006B4FFE" w:rsidRPr="00CA5969" w:rsidRDefault="006B4FFE" w:rsidP="006B4FFE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ث) </w:t>
            </w:r>
            <w:r w:rsidR="003275DA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نمودار 5/0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261467" w:rsidRPr="00DA3227" w:rsidRDefault="003F3F83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7</w:t>
            </w:r>
          </w:p>
        </w:tc>
      </w:tr>
      <w:tr w:rsidR="0026146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261467" w:rsidRDefault="0026146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261467" w:rsidRPr="00CA5969" w:rsidRDefault="005157AC" w:rsidP="006205B7">
            <w:pPr>
              <w:bidi/>
              <w:rPr>
                <w:rFonts w:cs="B Lotus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شیب نمودار بیانگر ثابت فنر است.  25/0   هر چه شیب نمودار بیشتر باشد، ثابت فنر بیشتر است.  25/0   پس ثابت فنر </w:t>
            </w:r>
            <w:r>
              <w:rPr>
                <w:rFonts w:cs="B Lotus"/>
                <w:b/>
                <w:bCs/>
                <w:sz w:val="24"/>
                <w:szCs w:val="24"/>
                <w:lang w:bidi="fa-IR"/>
              </w:rPr>
              <w:t>B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بیشتر از </w:t>
            </w:r>
            <w:r>
              <w:rPr>
                <w:rFonts w:cs="B Lotus"/>
                <w:b/>
                <w:bCs/>
                <w:sz w:val="24"/>
                <w:szCs w:val="24"/>
                <w:lang w:bidi="fa-IR"/>
              </w:rPr>
              <w:t>A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است. 25/0  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261467" w:rsidRPr="00DA3227" w:rsidRDefault="003F3F83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8</w:t>
            </w:r>
          </w:p>
        </w:tc>
      </w:tr>
      <w:tr w:rsidR="00AD1D03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AD1D03" w:rsidRDefault="00AD1D03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AD1D03" w:rsidRDefault="00AD1D03" w:rsidP="006205B7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Pr="00AD1D03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1460" w:dyaOrig="380">
                <v:shape id="_x0000_i1190" type="#_x0000_t75" style="width:73.5pt;height:19.5pt" o:ole="">
                  <v:imagedata r:id="rId31" o:title=""/>
                </v:shape>
                <o:OLEObject Type="Embed" ProgID="Equation.DSMT4" ShapeID="_x0000_i1190" DrawAspect="Content" ObjectID="_1605686100" r:id="rId32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 و     عددگذاری  25/0    و </w:t>
            </w:r>
            <w:r w:rsidRPr="003275DA">
              <w:rPr>
                <w:position w:val="-10"/>
              </w:rPr>
              <w:object w:dxaOrig="1460" w:dyaOrig="360">
                <v:shape id="_x0000_i1191" type="#_x0000_t75" style="width:73.5pt;height:18pt" o:ole="">
                  <v:imagedata r:id="rId33" o:title=""/>
                </v:shape>
                <o:OLEObject Type="Embed" ProgID="Equation.DSMT4" ShapeID="_x0000_i1191" DrawAspect="Content" ObjectID="_1605686101" r:id="rId34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</w:t>
            </w:r>
          </w:p>
          <w:p w:rsidR="00AD1D03" w:rsidRDefault="00AD1D03" w:rsidP="00AD1D03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="00BA5576" w:rsidRPr="00AD1D03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999" w:dyaOrig="360">
                <v:shape id="_x0000_i1192" type="#_x0000_t75" style="width:49.5pt;height:18pt" o:ole="">
                  <v:imagedata r:id="rId35" o:title=""/>
                </v:shape>
                <o:OLEObject Type="Embed" ProgID="Equation.DSMT4" ShapeID="_x0000_i1192" DrawAspect="Content" ObjectID="_1605686102" r:id="rId36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 و     عددگذاری  25/0    و </w:t>
            </w:r>
            <w:r w:rsidR="00BA5576" w:rsidRPr="00BA5576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740" w:dyaOrig="320">
                <v:shape id="_x0000_i1193" type="#_x0000_t75" style="width:37.5pt;height:16.5pt" o:ole="">
                  <v:imagedata r:id="rId37" o:title=""/>
                </v:shape>
                <o:OLEObject Type="Embed" ProgID="Equation.DSMT4" ShapeID="_x0000_i1193" DrawAspect="Content" ObjectID="_1605686103" r:id="rId38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</w:t>
            </w:r>
          </w:p>
          <w:p w:rsidR="00AD1D03" w:rsidRDefault="00AD1D03" w:rsidP="000F3B2D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پ) </w:t>
            </w:r>
            <w:r w:rsidR="00BA5576" w:rsidRPr="00AD1D03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999" w:dyaOrig="360">
                <v:shape id="_x0000_i1194" type="#_x0000_t75" style="width:49.5pt;height:18pt" o:ole="">
                  <v:imagedata r:id="rId39" o:title=""/>
                </v:shape>
                <o:OLEObject Type="Embed" ProgID="Equation.DSMT4" ShapeID="_x0000_i1194" DrawAspect="Content" ObjectID="_1605686104" r:id="rId40"/>
              </w:object>
            </w:r>
            <w:r w:rsidR="000F3B2D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و </w:t>
            </w:r>
            <w:r w:rsidR="00BA5576" w:rsidRPr="00AD1D03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1300" w:dyaOrig="360">
                <v:shape id="_x0000_i1195" type="#_x0000_t75" style="width:64.5pt;height:18pt" o:ole="">
                  <v:imagedata r:id="rId41" o:title=""/>
                </v:shape>
                <o:OLEObject Type="Embed" ProgID="Equation.DSMT4" ShapeID="_x0000_i1195" DrawAspect="Content" ObjectID="_1605686105" r:id="rId42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AD1D03" w:rsidRDefault="00AD1D03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9</w:t>
            </w:r>
          </w:p>
        </w:tc>
      </w:tr>
      <w:tr w:rsidR="00BA5576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BA5576" w:rsidRDefault="00BA5576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63496D" w:rsidRDefault="0063496D" w:rsidP="0063496D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040" w:dyaOrig="320">
                <v:shape id="_x0000_i1196" type="#_x0000_t75" style="width:52.5pt;height:16.5pt" o:ole="">
                  <v:imagedata r:id="rId43" o:title=""/>
                </v:shape>
                <o:OLEObject Type="Embed" ProgID="Equation.DSMT4" ShapeID="_x0000_i1196" DrawAspect="Content" ObjectID="_1605686106" r:id="rId44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   و عددگذاری   25/0  و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640" w:dyaOrig="320">
                <v:shape id="_x0000_i1197" type="#_x0000_t75" style="width:82.5pt;height:16.5pt" o:ole="">
                  <v:imagedata r:id="rId45" o:title=""/>
                </v:shape>
                <o:OLEObject Type="Embed" ProgID="Equation.DSMT4" ShapeID="_x0000_i1197" DrawAspect="Content" ObjectID="_1605686107" r:id="rId46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</w:t>
            </w:r>
          </w:p>
          <w:p w:rsidR="00BA5576" w:rsidRDefault="0063496D" w:rsidP="0063496D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Pr="0063496D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800" w:dyaOrig="620">
                <v:shape id="_x0000_i1198" type="#_x0000_t75" style="width:40.5pt;height:31.5pt" o:ole="">
                  <v:imagedata r:id="rId47" o:title=""/>
                </v:shape>
                <o:OLEObject Type="Embed" ProgID="Equation.DSMT4" ShapeID="_x0000_i1198" DrawAspect="Content" ObjectID="_1605686108" r:id="rId48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و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>عددگذاری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 و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040" w:dyaOrig="360">
                <v:shape id="_x0000_i1199" type="#_x0000_t75" style="width:52.5pt;height:18pt" o:ole="">
                  <v:imagedata r:id="rId49" o:title=""/>
                </v:shape>
                <o:OLEObject Type="Embed" ProgID="Equation.DSMT4" ShapeID="_x0000_i1199" DrawAspect="Content" ObjectID="_1605686109" r:id="rId50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BA5576" w:rsidRDefault="00BA5576" w:rsidP="009762F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</w:p>
        </w:tc>
      </w:tr>
      <w:tr w:rsidR="00534827" w:rsidRPr="00EE3450" w:rsidTr="009762F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534827" w:rsidRPr="00DA3227" w:rsidRDefault="00534827" w:rsidP="009762F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534827" w:rsidRPr="004245D4" w:rsidRDefault="00534827" w:rsidP="009762F4">
            <w:pPr>
              <w:bidi/>
              <w:jc w:val="right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ادامه سوالات در صفحه بعد </w:t>
            </w:r>
            <w:r w:rsidRPr="004245D4">
              <w:rPr>
                <w:rFonts w:cs="B Lotus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534827" w:rsidRPr="00BE4734" w:rsidRDefault="00534827" w:rsidP="009762F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534827" w:rsidRPr="0063496D" w:rsidRDefault="00534827" w:rsidP="00534827">
      <w:pPr>
        <w:bidi/>
        <w:rPr>
          <w:rFonts w:cs="B Lotus"/>
          <w:b/>
          <w:bCs/>
          <w:sz w:val="16"/>
          <w:szCs w:val="16"/>
          <w:rtl/>
          <w:lang w:bidi="fa-IR"/>
        </w:rPr>
      </w:pPr>
    </w:p>
    <w:tbl>
      <w:tblPr>
        <w:tblStyle w:val="TableGrid"/>
        <w:tblW w:w="10440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694"/>
        <w:gridCol w:w="2716"/>
        <w:gridCol w:w="4680"/>
        <w:gridCol w:w="1676"/>
        <w:gridCol w:w="674"/>
      </w:tblGrid>
      <w:tr w:rsidR="00CA5969" w:rsidRPr="00EE3450" w:rsidTr="009D5BA4">
        <w:trPr>
          <w:trHeight w:val="432"/>
        </w:trPr>
        <w:tc>
          <w:tcPr>
            <w:tcW w:w="341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</w:rPr>
              <w:lastRenderedPageBreak/>
              <w:br w:type="page"/>
            </w: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>درس: ف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یزیک 3</w:t>
            </w:r>
          </w:p>
        </w:tc>
        <w:tc>
          <w:tcPr>
            <w:tcW w:w="468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وزارت آموزش و پرورش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:</w:t>
            </w:r>
          </w:p>
        </w:tc>
      </w:tr>
      <w:tr w:rsidR="00CA5969" w:rsidRPr="00EE3450" w:rsidTr="009D5BA4">
        <w:trPr>
          <w:trHeight w:val="432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>طراح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اود حسن پور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اداره کل آموزش و پرو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>ر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ش استان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آذربایجان شرقی 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نام خانوادگی :</w:t>
            </w:r>
          </w:p>
        </w:tc>
      </w:tr>
      <w:tr w:rsidR="00CA5969" w:rsidRPr="00EE3450" w:rsidTr="009D5BA4">
        <w:trPr>
          <w:trHeight w:val="557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تاریخ امتحان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19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ی</w:t>
            </w:r>
            <w:r w:rsidRPr="00DE683D">
              <w:rPr>
                <w:rFonts w:cs="B Lotus"/>
                <w:b/>
                <w:bCs/>
                <w:sz w:val="26"/>
                <w:szCs w:val="26"/>
                <w:rtl/>
              </w:rPr>
              <w:softHyphen/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ماه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1397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امتحان پایان نیم سال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اول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پایه:</w:t>
            </w:r>
            <w:r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دوازدهم </w:t>
            </w:r>
          </w:p>
        </w:tc>
      </w:tr>
      <w:tr w:rsidR="00CA5969" w:rsidRPr="00EE3450" w:rsidTr="009D5BA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CA5969" w:rsidRPr="00DE683D" w:rsidRDefault="00CA5969" w:rsidP="00AE2627">
            <w:pPr>
              <w:bidi/>
              <w:rPr>
                <w:rFonts w:cs="B Lotus"/>
                <w:b/>
                <w:bCs/>
                <w:sz w:val="26"/>
                <w:szCs w:val="26"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مدت امتحان: </w:t>
            </w:r>
            <w:r w:rsidR="00AE2627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100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</w:t>
            </w: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>دقیقه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ل تحصیلی 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98 - 97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رشته : </w:t>
            </w:r>
            <w:r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>تجربی</w:t>
            </w:r>
          </w:p>
        </w:tc>
      </w:tr>
      <w:tr w:rsidR="00CA5969" w:rsidRPr="00EE3450" w:rsidTr="009D5BA4">
        <w:trPr>
          <w:trHeight w:val="530"/>
        </w:trPr>
        <w:tc>
          <w:tcPr>
            <w:tcW w:w="3410" w:type="dxa"/>
            <w:gridSpan w:val="2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نمره : </w:t>
            </w:r>
          </w:p>
        </w:tc>
        <w:tc>
          <w:tcPr>
            <w:tcW w:w="468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CA5969" w:rsidRPr="00534827" w:rsidRDefault="00CA5969" w:rsidP="009D5BA4">
            <w:pPr>
              <w:bidi/>
              <w:jc w:val="center"/>
              <w:rPr>
                <w:rFonts w:cs="B Traffic"/>
                <w:b/>
                <w:bCs/>
                <w:sz w:val="26"/>
                <w:szCs w:val="26"/>
                <w:rtl/>
              </w:rPr>
            </w:pPr>
            <w:r w:rsidRPr="00534827">
              <w:rPr>
                <w:rFonts w:cs="B Traffic" w:hint="cs"/>
                <w:b/>
                <w:bCs/>
                <w:sz w:val="26"/>
                <w:szCs w:val="26"/>
                <w:rtl/>
              </w:rPr>
              <w:t>راهنمای تصحیح</w:t>
            </w:r>
          </w:p>
        </w:tc>
        <w:tc>
          <w:tcPr>
            <w:tcW w:w="2350" w:type="dxa"/>
            <w:gridSpan w:val="2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BDD6EE" w:themeFill="accent1" w:themeFillTint="66"/>
          </w:tcPr>
          <w:p w:rsidR="00CA5969" w:rsidRPr="00DE683D" w:rsidRDefault="00CA5969" w:rsidP="009D5BA4">
            <w:pPr>
              <w:bidi/>
              <w:rPr>
                <w:rFonts w:cs="B Lotus"/>
                <w:b/>
                <w:bCs/>
                <w:sz w:val="26"/>
                <w:szCs w:val="26"/>
                <w:rtl/>
              </w:rPr>
            </w:pPr>
            <w:r w:rsidRPr="00DE683D">
              <w:rPr>
                <w:rFonts w:cs="B Lotus" w:hint="cs"/>
                <w:b/>
                <w:bCs/>
                <w:sz w:val="26"/>
                <w:szCs w:val="26"/>
                <w:rtl/>
              </w:rPr>
              <w:t xml:space="preserve">ساعت امتحان : </w:t>
            </w:r>
            <w:r w:rsidRPr="00DE683D">
              <w:rPr>
                <w:rFonts w:cs="B Lotus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8 صبح</w:t>
            </w:r>
          </w:p>
        </w:tc>
      </w:tr>
      <w:tr w:rsidR="00CA5969" w:rsidRPr="00534827" w:rsidTr="009D5BA4">
        <w:trPr>
          <w:trHeight w:val="227"/>
        </w:trPr>
        <w:tc>
          <w:tcPr>
            <w:tcW w:w="69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CA5969" w:rsidRPr="00534827" w:rsidRDefault="00CA5969" w:rsidP="009D5BA4">
            <w:pPr>
              <w:bidi/>
              <w:jc w:val="center"/>
              <w:rPr>
                <w:rFonts w:cs="B Lotus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9072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CA5969" w:rsidRPr="00534827" w:rsidRDefault="00CA5969" w:rsidP="009D5BA4">
            <w:pPr>
              <w:bidi/>
              <w:jc w:val="center"/>
              <w:rPr>
                <w:rFonts w:cs="B Lotus"/>
                <w:sz w:val="14"/>
                <w:szCs w:val="14"/>
                <w:rtl/>
              </w:rPr>
            </w:pPr>
          </w:p>
        </w:tc>
        <w:tc>
          <w:tcPr>
            <w:tcW w:w="67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CA5969" w:rsidRPr="00534827" w:rsidRDefault="00CA5969" w:rsidP="009D5BA4">
            <w:pPr>
              <w:bidi/>
              <w:rPr>
                <w:rFonts w:cs="B Lotus"/>
                <w:b/>
                <w:bCs/>
                <w:sz w:val="14"/>
                <w:szCs w:val="14"/>
              </w:rPr>
            </w:pP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tcBorders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CA5969" w:rsidRPr="00243704" w:rsidRDefault="00CA5969" w:rsidP="009D5BA4">
            <w:pPr>
              <w:bidi/>
              <w:jc w:val="center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بارم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CA5969" w:rsidRPr="00EE3450" w:rsidRDefault="00CA5969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7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CA5969" w:rsidRPr="00BC4811" w:rsidRDefault="00CA5969" w:rsidP="009D5BA4">
            <w:pPr>
              <w:bidi/>
              <w:rPr>
                <w:rFonts w:cs="B Lotus"/>
                <w:b/>
                <w:bCs/>
                <w:sz w:val="20"/>
                <w:szCs w:val="20"/>
                <w:rtl/>
              </w:rPr>
            </w:pPr>
            <w:r w:rsidRPr="00BC4811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CA5969" w:rsidRPr="00DA3227" w:rsidRDefault="00CA5969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top w:val="nil"/>
            </w:tcBorders>
            <w:vAlign w:val="center"/>
          </w:tcPr>
          <w:p w:rsidR="0063496D" w:rsidRDefault="0063496D" w:rsidP="0063496D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280" w:dyaOrig="300">
                <v:shape id="_x0000_i1044" type="#_x0000_t75" style="width:64.5pt;height:15pt" o:ole="">
                  <v:imagedata r:id="rId51" o:title=""/>
                </v:shape>
                <o:OLEObject Type="Embed" ProgID="Equation.DSMT4" ShapeID="_x0000_i1044" DrawAspect="Content" ObjectID="_1605686110" r:id="rId52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   و عددگذاری   25/0  و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100" w:dyaOrig="360">
                <v:shape id="_x0000_i1045" type="#_x0000_t75" style="width:55.5pt;height:18pt" o:ole="">
                  <v:imagedata r:id="rId53" o:title=""/>
                </v:shape>
                <o:OLEObject Type="Embed" ProgID="Equation.DSMT4" ShapeID="_x0000_i1045" DrawAspect="Content" ObjectID="_1605686111" r:id="rId54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</w:t>
            </w:r>
          </w:p>
          <w:p w:rsidR="00CA5969" w:rsidRPr="00CA5969" w:rsidRDefault="0063496D" w:rsidP="0035614B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280" w:dyaOrig="300">
                <v:shape id="_x0000_i1046" type="#_x0000_t75" style="width:64.5pt;height:15pt" o:ole="">
                  <v:imagedata r:id="rId51" o:title=""/>
                </v:shape>
                <o:OLEObject Type="Embed" ProgID="Equation.DSMT4" ShapeID="_x0000_i1046" DrawAspect="Content" ObjectID="_1605686112" r:id="rId55"/>
              </w:object>
            </w:r>
            <w:r w:rsidR="0035614B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و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060" w:dyaOrig="320">
                <v:shape id="_x0000_i1047" type="#_x0000_t75" style="width:52.5pt;height:16.5pt" o:ole="">
                  <v:imagedata r:id="rId56" o:title=""/>
                </v:shape>
                <o:OLEObject Type="Embed" ProgID="Equation.DSMT4" ShapeID="_x0000_i1047" DrawAspect="Content" ObjectID="_1605686113" r:id="rId57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25/0 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CA5969" w:rsidRPr="00DA3227" w:rsidRDefault="0063496D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1</w:t>
            </w: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CA5969" w:rsidRPr="00DA3227" w:rsidRDefault="00CA5969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CA5969" w:rsidRDefault="009D5BA4" w:rsidP="009D5BA4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val="az-Latn-AZ"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الف) </w:t>
            </w:r>
            <w:r w:rsidRPr="009D5BA4">
              <w:rPr>
                <w:rFonts w:cs="B Lotus"/>
                <w:b/>
                <w:bCs/>
                <w:position w:val="-30"/>
                <w:sz w:val="24"/>
                <w:szCs w:val="24"/>
                <w:lang w:bidi="fa-IR"/>
              </w:rPr>
              <w:object w:dxaOrig="1359" w:dyaOrig="680">
                <v:shape id="_x0000_i1048" type="#_x0000_t75" style="width:67.5pt;height:34.5pt" o:ole="">
                  <v:imagedata r:id="rId58" o:title=""/>
                </v:shape>
                <o:OLEObject Type="Embed" ProgID="Equation.DSMT4" ShapeID="_x0000_i1048" DrawAspect="Content" ObjectID="_1605686114" r:id="rId59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 25/0     و 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عددگذاری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 25/0    و </w:t>
            </w:r>
            <w:r w:rsidRPr="0063496D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300" w:dyaOrig="320">
                <v:shape id="_x0000_i1049" type="#_x0000_t75" style="width:64.5pt;height:16.5pt" o:ole="">
                  <v:imagedata r:id="rId60" o:title=""/>
                </v:shape>
                <o:OLEObject Type="Embed" ProgID="Equation.DSMT4" ShapeID="_x0000_i1049" DrawAspect="Content" ObjectID="_1605686115" r:id="rId61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  25/0 </w:t>
            </w:r>
          </w:p>
          <w:p w:rsidR="009D5BA4" w:rsidRPr="009D5BA4" w:rsidRDefault="009D5BA4" w:rsidP="00F7272C">
            <w:pPr>
              <w:bidi/>
              <w:rPr>
                <w:rFonts w:cs="B Lotus"/>
                <w:b/>
                <w:bCs/>
                <w:sz w:val="24"/>
                <w:szCs w:val="24"/>
                <w:lang w:val="az-Latn-AZ"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ب) </w:t>
            </w:r>
            <w:r w:rsidR="00F7272C" w:rsidRPr="009D5BA4">
              <w:rPr>
                <w:rFonts w:cs="B Lotus"/>
                <w:b/>
                <w:bCs/>
                <w:position w:val="-30"/>
                <w:sz w:val="24"/>
                <w:szCs w:val="24"/>
                <w:lang w:bidi="fa-IR"/>
              </w:rPr>
              <w:object w:dxaOrig="1780" w:dyaOrig="680">
                <v:shape id="_x0000_i1050" type="#_x0000_t75" style="width:88.5pt;height:34.5pt" o:ole="">
                  <v:imagedata r:id="rId62" o:title=""/>
                </v:shape>
                <o:OLEObject Type="Embed" ProgID="Equation.DSMT4" ShapeID="_x0000_i1050" DrawAspect="Content" ObjectID="_1605686116" r:id="rId63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25/0     و </w:t>
            </w:r>
            <w:r w:rsidR="00F7272C"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>عددگذاری</w: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 25/0    و </w:t>
            </w:r>
            <w:r w:rsidR="00F7272C" w:rsidRPr="00F7272C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1579" w:dyaOrig="360">
                <v:shape id="_x0000_i1051" type="#_x0000_t75" style="width:79.5pt;height:18pt" o:ole="">
                  <v:imagedata r:id="rId64" o:title=""/>
                </v:shape>
                <o:OLEObject Type="Embed" ProgID="Equation.DSMT4" ShapeID="_x0000_i1051" DrawAspect="Content" ObjectID="_1605686117" r:id="rId65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val="az-Latn-AZ" w:bidi="fa-IR"/>
              </w:rPr>
              <w:t xml:space="preserve">     25/0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CA5969" w:rsidRPr="00DA3227" w:rsidRDefault="0063496D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2</w:t>
            </w: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CA5969" w:rsidRPr="00DA3227" w:rsidRDefault="00CA5969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CA5969" w:rsidRDefault="00F92DF1" w:rsidP="00F92DF1">
            <w:pPr>
              <w:bidi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الف) </w:t>
            </w:r>
            <w:r w:rsidRPr="00F92DF1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740" w:dyaOrig="620">
                <v:shape id="_x0000_i1052" type="#_x0000_t75" style="width:37.5pt;height:31.5pt" o:ole="">
                  <v:imagedata r:id="rId66" o:title=""/>
                </v:shape>
                <o:OLEObject Type="Embed" ProgID="Equation.DSMT4" ShapeID="_x0000_i1052" DrawAspect="Content" ObjectID="_1605686118" r:id="rId67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25/0   و  </w:t>
            </w:r>
            <w:r w:rsidRPr="00F92DF1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2020" w:dyaOrig="620">
                <v:shape id="_x0000_i1053" type="#_x0000_t75" style="width:100.5pt;height:31.5pt" o:ole="">
                  <v:imagedata r:id="rId68" o:title=""/>
                </v:shape>
                <o:OLEObject Type="Embed" ProgID="Equation.DSMT4" ShapeID="_x0000_i1053" DrawAspect="Content" ObjectID="_1605686119" r:id="rId69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25/0  و نیز :  </w:t>
            </w:r>
            <w:r w:rsidRPr="00F92DF1">
              <w:rPr>
                <w:rFonts w:cs="B Lotus"/>
                <w:b/>
                <w:bCs/>
                <w:position w:val="-26"/>
                <w:sz w:val="24"/>
                <w:szCs w:val="24"/>
                <w:lang w:bidi="fa-IR"/>
              </w:rPr>
              <w:object w:dxaOrig="820" w:dyaOrig="700">
                <v:shape id="_x0000_i1054" type="#_x0000_t75" style="width:40.5pt;height:34.5pt" o:ole="">
                  <v:imagedata r:id="rId70" o:title=""/>
                </v:shape>
                <o:OLEObject Type="Embed" ProgID="Equation.DSMT4" ShapeID="_x0000_i1054" DrawAspect="Content" ObjectID="_1605686120" r:id="rId71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25/0 و </w:t>
            </w:r>
            <w:r w:rsidRPr="00F92DF1">
              <w:rPr>
                <w:rFonts w:cs="B Lotus"/>
                <w:b/>
                <w:bCs/>
                <w:position w:val="-10"/>
                <w:sz w:val="24"/>
                <w:szCs w:val="24"/>
                <w:lang w:bidi="fa-IR"/>
              </w:rPr>
              <w:object w:dxaOrig="1540" w:dyaOrig="360">
                <v:shape id="_x0000_i1055" type="#_x0000_t75" style="width:76.5pt;height:18pt" o:ole="">
                  <v:imagedata r:id="rId72" o:title=""/>
                </v:shape>
                <o:OLEObject Type="Embed" ProgID="Equation.DSMT4" ShapeID="_x0000_i1055" DrawAspect="Content" ObjectID="_1605686121" r:id="rId73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25/0 </w:t>
            </w:r>
          </w:p>
          <w:p w:rsidR="00F92DF1" w:rsidRPr="00CA5969" w:rsidRDefault="00F92DF1" w:rsidP="00F92DF1">
            <w:pPr>
              <w:bidi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ب) </w:t>
            </w:r>
            <w:r w:rsidRPr="00F92DF1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980" w:dyaOrig="360">
                <v:shape id="_x0000_i1056" type="#_x0000_t75" style="width:49.5pt;height:18pt" o:ole="">
                  <v:imagedata r:id="rId74" o:title=""/>
                </v:shape>
                <o:OLEObject Type="Embed" ProgID="Equation.DSMT4" ShapeID="_x0000_i1056" DrawAspect="Content" ObjectID="_1605686122" r:id="rId75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   25/0     و </w:t>
            </w:r>
            <w:r w:rsidRPr="00F92DF1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1700" w:dyaOrig="360">
                <v:shape id="_x0000_i1057" type="#_x0000_t75" style="width:85.5pt;height:18pt" o:ole="">
                  <v:imagedata r:id="rId76" o:title=""/>
                </v:shape>
                <o:OLEObject Type="Embed" ProgID="Equation.DSMT4" ShapeID="_x0000_i1057" DrawAspect="Content" ObjectID="_1605686123" r:id="rId77"/>
              </w:objec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  25/0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CA5969" w:rsidRPr="00DA3227" w:rsidRDefault="0063496D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3</w:t>
            </w: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CA5969" w:rsidRPr="00DA3227" w:rsidRDefault="00CA5969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A53BFF" w:rsidRDefault="00A53BFF" w:rsidP="00AF77DA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الف) در استوای زمین، شتاب گرانش کاهش می یابد  25/0    لذا طبق رابطة </w:t>
            </w:r>
            <w:r w:rsidR="009351B7" w:rsidRPr="009351B7">
              <w:rPr>
                <w:rFonts w:cs="B Lotus"/>
                <w:b/>
                <w:bCs/>
                <w:position w:val="-30"/>
                <w:sz w:val="24"/>
                <w:szCs w:val="24"/>
                <w:lang w:bidi="fa-IR"/>
              </w:rPr>
              <w:object w:dxaOrig="1100" w:dyaOrig="740">
                <v:shape id="_x0000_i1058" type="#_x0000_t75" style="width:55.5pt;height:37.5pt" o:ole="">
                  <v:imagedata r:id="rId78" o:title=""/>
                </v:shape>
                <o:OLEObject Type="Embed" ProgID="Equation.DSMT4" ShapeID="_x0000_i1058" DrawAspect="Content" ObjectID="_1605686124" r:id="rId79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دوره تناوب آونگ افزایش می یابد   25/0   و ساعت عقب می ماند. </w:t>
            </w:r>
          </w:p>
          <w:p w:rsidR="00CA5969" w:rsidRPr="00CA5969" w:rsidRDefault="00A53BFF" w:rsidP="00A53BFF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ب) </w:t>
            </w:r>
            <w:r w:rsidR="009351B7" w:rsidRPr="009351B7">
              <w:rPr>
                <w:rFonts w:cs="B Lotus"/>
                <w:b/>
                <w:bCs/>
                <w:position w:val="-32"/>
                <w:sz w:val="24"/>
                <w:szCs w:val="24"/>
                <w:lang w:bidi="fa-IR"/>
              </w:rPr>
              <w:object w:dxaOrig="1160" w:dyaOrig="760">
                <v:shape id="_x0000_i1059" type="#_x0000_t75" style="width:58.5pt;height:37.5pt" o:ole="">
                  <v:imagedata r:id="rId80" o:title=""/>
                </v:shape>
                <o:OLEObject Type="Embed" ProgID="Equation.DSMT4" ShapeID="_x0000_i1059" DrawAspect="Content" ObjectID="_1605686125" r:id="rId81"/>
              </w:object>
            </w:r>
            <w:r w:rsidR="009351B7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25/0    و </w:t>
            </w:r>
            <w:r w:rsidR="009351B7" w:rsidRPr="00F92DF1">
              <w:rPr>
                <w:rFonts w:cs="B Lotus"/>
                <w:b/>
                <w:bCs/>
                <w:position w:val="-12"/>
                <w:sz w:val="24"/>
                <w:szCs w:val="24"/>
                <w:lang w:bidi="fa-IR"/>
              </w:rPr>
              <w:object w:dxaOrig="1340" w:dyaOrig="360">
                <v:shape id="_x0000_i1060" type="#_x0000_t75" style="width:67.5pt;height:18pt" o:ole="">
                  <v:imagedata r:id="rId82" o:title=""/>
                </v:shape>
                <o:OLEObject Type="Embed" ProgID="Equation.DSMT4" ShapeID="_x0000_i1060" DrawAspect="Content" ObjectID="_1605686126" r:id="rId83"/>
              </w:object>
            </w:r>
            <w:r w:rsidR="009351B7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CA5969" w:rsidRPr="00DA3227" w:rsidRDefault="0063496D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4</w:t>
            </w:r>
          </w:p>
        </w:tc>
      </w:tr>
      <w:tr w:rsidR="0063496D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63496D" w:rsidRDefault="0063496D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vAlign w:val="center"/>
          </w:tcPr>
          <w:p w:rsidR="0063496D" w:rsidRPr="00CA5969" w:rsidRDefault="00D20DE8" w:rsidP="00AF77DA">
            <w:pPr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Pr="00F92DF1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740" w:dyaOrig="620">
                <v:shape id="_x0000_i1061" type="#_x0000_t75" style="width:37.5pt;height:31.5pt" o:ole="">
                  <v:imagedata r:id="rId66" o:title=""/>
                </v:shape>
                <o:OLEObject Type="Embed" ProgID="Equation.DSMT4" ShapeID="_x0000_i1061" DrawAspect="Content" ObjectID="_1605686127" r:id="rId84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25/0     و </w:t>
            </w:r>
            <w:r w:rsidRPr="00F92DF1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2000" w:dyaOrig="620">
                <v:shape id="_x0000_i1062" type="#_x0000_t75" style="width:100.5pt;height:31.5pt" o:ole="">
                  <v:imagedata r:id="rId85" o:title=""/>
                </v:shape>
                <o:OLEObject Type="Embed" ProgID="Equation.DSMT4" ShapeID="_x0000_i1062" DrawAspect="Content" ObjectID="_1605686128" r:id="rId86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    25/0    و لذا در لحظه </w:t>
            </w:r>
            <w:r w:rsidRPr="00F92DF1">
              <w:rPr>
                <w:rFonts w:cs="B Lotus"/>
                <w:b/>
                <w:bCs/>
                <w:position w:val="-24"/>
                <w:sz w:val="24"/>
                <w:szCs w:val="24"/>
                <w:lang w:bidi="fa-IR"/>
              </w:rPr>
              <w:object w:dxaOrig="540" w:dyaOrig="620">
                <v:shape id="_x0000_i1063" type="#_x0000_t75" style="width:27pt;height:31.5pt" o:ole="">
                  <v:imagedata r:id="rId87" o:title=""/>
                </v:shape>
                <o:OLEObject Type="Embed" ProgID="Equation.DSMT4" ShapeID="_x0000_i1063" DrawAspect="Content" ObjectID="_1605686129" r:id="rId88"/>
              </w:object>
            </w:r>
            <w:r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 25/0 سرعت به اولین بیشینة خود می رسد که 025/0  ثانیه است. </w:t>
            </w:r>
          </w:p>
        </w:tc>
        <w:tc>
          <w:tcPr>
            <w:tcW w:w="674" w:type="dxa"/>
            <w:shd w:val="clear" w:color="auto" w:fill="DEEAF6" w:themeFill="accent1" w:themeFillTint="33"/>
            <w:vAlign w:val="center"/>
          </w:tcPr>
          <w:p w:rsidR="0063496D" w:rsidRDefault="0063496D" w:rsidP="009D5BA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5</w:t>
            </w:r>
          </w:p>
        </w:tc>
      </w:tr>
      <w:tr w:rsidR="00CA5969" w:rsidRPr="00EE3450" w:rsidTr="009D5BA4">
        <w:trPr>
          <w:trHeight w:val="432"/>
        </w:trPr>
        <w:tc>
          <w:tcPr>
            <w:tcW w:w="694" w:type="dxa"/>
            <w:shd w:val="clear" w:color="auto" w:fill="DEEAF6" w:themeFill="accent1" w:themeFillTint="33"/>
            <w:vAlign w:val="center"/>
          </w:tcPr>
          <w:p w:rsidR="00CA5969" w:rsidRPr="00DA3227" w:rsidRDefault="00CA5969" w:rsidP="009D5BA4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72" w:type="dxa"/>
            <w:gridSpan w:val="3"/>
            <w:tcBorders>
              <w:right w:val="nil"/>
            </w:tcBorders>
            <w:shd w:val="clear" w:color="auto" w:fill="DEEAF6" w:themeFill="accent1" w:themeFillTint="33"/>
            <w:vAlign w:val="center"/>
          </w:tcPr>
          <w:p w:rsidR="00CA5969" w:rsidRPr="004245D4" w:rsidRDefault="00AF77DA" w:rsidP="00AF77DA">
            <w:pPr>
              <w:bidi/>
              <w:jc w:val="center"/>
              <w:rPr>
                <w:rFonts w:ascii="Harlow Solid Italic" w:hAnsi="Harlow Solid Italic" w:cs="B Lotus"/>
                <w:b/>
                <w:bCs/>
                <w:color w:val="5B9BD5" w:themeColor="accent1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Lotus" w:hint="cs"/>
                <w:b/>
                <w:bCs/>
                <w:sz w:val="24"/>
                <w:szCs w:val="24"/>
                <w:rtl/>
                <w:lang w:bidi="fa-IR"/>
              </w:rPr>
              <w:t>همکاران محترم ، ضمن عرض خسته نباشید لطفا برای پاسخ های صحیح دیگر ، نمره لازم را در نظر بگیرید.</w:t>
            </w:r>
          </w:p>
        </w:tc>
        <w:tc>
          <w:tcPr>
            <w:tcW w:w="674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CA5969" w:rsidRPr="00BE4734" w:rsidRDefault="00CA5969" w:rsidP="009D5BA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CA5969" w:rsidRDefault="00CA5969" w:rsidP="00CA5969">
      <w:pPr>
        <w:bidi/>
        <w:rPr>
          <w:rFonts w:cs="B Lotus"/>
          <w:b/>
          <w:bCs/>
          <w:sz w:val="24"/>
          <w:szCs w:val="24"/>
          <w:rtl/>
        </w:rPr>
      </w:pPr>
    </w:p>
    <w:p w:rsidR="00AF77DA" w:rsidRPr="00EE3450" w:rsidRDefault="00AF77DA" w:rsidP="00AF77DA">
      <w:pPr>
        <w:bidi/>
        <w:rPr>
          <w:rFonts w:cs="B Lotus"/>
          <w:b/>
          <w:bCs/>
          <w:sz w:val="24"/>
          <w:szCs w:val="24"/>
          <w:rtl/>
        </w:rPr>
      </w:pPr>
      <w:r>
        <w:rPr>
          <w:rFonts w:ascii="Calibri" w:eastAsia="Calibri" w:hAnsi="Calibri" w:cs="B Lotus" w:hint="cs"/>
          <w:b/>
          <w:bCs/>
          <w:sz w:val="24"/>
          <w:szCs w:val="24"/>
          <w:rtl/>
          <w:lang w:bidi="fa-IR"/>
        </w:rPr>
        <w:t xml:space="preserve"> </w:t>
      </w:r>
    </w:p>
    <w:p w:rsidR="00AF77DA" w:rsidRPr="00EE3450" w:rsidRDefault="00AF77DA">
      <w:pPr>
        <w:bidi/>
        <w:rPr>
          <w:rFonts w:cs="B Lotus"/>
          <w:b/>
          <w:bCs/>
          <w:sz w:val="24"/>
          <w:szCs w:val="24"/>
        </w:rPr>
      </w:pPr>
    </w:p>
    <w:sectPr w:rsidR="00AF77DA" w:rsidRPr="00EE3450" w:rsidSect="004F55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DA5" w:rsidRDefault="00775DA5" w:rsidP="008E787C">
      <w:pPr>
        <w:spacing w:after="0" w:line="240" w:lineRule="auto"/>
      </w:pPr>
      <w:r>
        <w:separator/>
      </w:r>
    </w:p>
  </w:endnote>
  <w:endnote w:type="continuationSeparator" w:id="0">
    <w:p w:rsidR="00775DA5" w:rsidRDefault="00775DA5" w:rsidP="008E7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EB57A634-84A6-463F-9439-BC9CBE8E727A}"/>
    <w:embedBold r:id="rId2" w:fontKey="{F04DE363-E424-481A-B62E-8BC8D34E074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  <w:embedRegular r:id="rId3" w:fontKey="{2331F250-FBF2-473D-9E37-B26035CE26C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fontKey="{0FC359F7-8161-40EE-8954-35E311CD8721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F5C4373E-A254-4EEA-92EC-B6AAA994E193}"/>
    <w:embedBold r:id="rId6" w:fontKey="{74B99362-579D-4A96-97DF-E88D02F3166A}"/>
  </w:font>
  <w:font w:name="Harlow Solid Italic">
    <w:charset w:val="00"/>
    <w:family w:val="decorative"/>
    <w:pitch w:val="variable"/>
    <w:sig w:usb0="00000003" w:usb1="00000000" w:usb2="00000000" w:usb3="00000000" w:csb0="00000001" w:csb1="00000000"/>
    <w:embedBold r:id="rId7" w:fontKey="{E349C24D-944D-4968-B1B0-08EB431ACD03}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8" w:fontKey="{F36E3030-342E-4A81-A7CD-0FA2AFCF33B0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9" w:fontKey="{14CC98EE-5F59-417A-8038-8D30300A39C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DA5" w:rsidRDefault="00775DA5" w:rsidP="008E787C">
      <w:pPr>
        <w:spacing w:after="0" w:line="240" w:lineRule="auto"/>
      </w:pPr>
      <w:r>
        <w:separator/>
      </w:r>
    </w:p>
  </w:footnote>
  <w:footnote w:type="continuationSeparator" w:id="0">
    <w:p w:rsidR="00775DA5" w:rsidRDefault="00775DA5" w:rsidP="008E78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NzYwMjEzNzU0MLRQ0lEKTi0uzszPAykwrAUAYyHx2ywAAAA="/>
  </w:docVars>
  <w:rsids>
    <w:rsidRoot w:val="00A805F6"/>
    <w:rsid w:val="00011E35"/>
    <w:rsid w:val="00013A87"/>
    <w:rsid w:val="00030254"/>
    <w:rsid w:val="00034297"/>
    <w:rsid w:val="00035908"/>
    <w:rsid w:val="0003602D"/>
    <w:rsid w:val="00091B6C"/>
    <w:rsid w:val="000B464F"/>
    <w:rsid w:val="000B6B1A"/>
    <w:rsid w:val="000F01E6"/>
    <w:rsid w:val="000F3B2D"/>
    <w:rsid w:val="000F7DEF"/>
    <w:rsid w:val="0010580F"/>
    <w:rsid w:val="001078D5"/>
    <w:rsid w:val="00143EB1"/>
    <w:rsid w:val="00144B00"/>
    <w:rsid w:val="00161A84"/>
    <w:rsid w:val="001747AF"/>
    <w:rsid w:val="00185299"/>
    <w:rsid w:val="001C67A1"/>
    <w:rsid w:val="001D54A6"/>
    <w:rsid w:val="001E6C3A"/>
    <w:rsid w:val="001F0D09"/>
    <w:rsid w:val="001F7458"/>
    <w:rsid w:val="00225C8D"/>
    <w:rsid w:val="00232C53"/>
    <w:rsid w:val="00243704"/>
    <w:rsid w:val="00250576"/>
    <w:rsid w:val="00261467"/>
    <w:rsid w:val="002647BE"/>
    <w:rsid w:val="00275243"/>
    <w:rsid w:val="002752A9"/>
    <w:rsid w:val="00284728"/>
    <w:rsid w:val="002A18C9"/>
    <w:rsid w:val="00317699"/>
    <w:rsid w:val="003275DA"/>
    <w:rsid w:val="00327B24"/>
    <w:rsid w:val="0035614B"/>
    <w:rsid w:val="0035719E"/>
    <w:rsid w:val="003672B2"/>
    <w:rsid w:val="00370AD9"/>
    <w:rsid w:val="00397EB9"/>
    <w:rsid w:val="003D676D"/>
    <w:rsid w:val="003F3F83"/>
    <w:rsid w:val="004025EF"/>
    <w:rsid w:val="004201C4"/>
    <w:rsid w:val="0042057B"/>
    <w:rsid w:val="004245D4"/>
    <w:rsid w:val="0043465F"/>
    <w:rsid w:val="00437BFD"/>
    <w:rsid w:val="00453CCA"/>
    <w:rsid w:val="00463E5A"/>
    <w:rsid w:val="0047010D"/>
    <w:rsid w:val="00471B1A"/>
    <w:rsid w:val="0047593C"/>
    <w:rsid w:val="00487EFB"/>
    <w:rsid w:val="004A201D"/>
    <w:rsid w:val="004A3342"/>
    <w:rsid w:val="004C6E87"/>
    <w:rsid w:val="004D75BA"/>
    <w:rsid w:val="004E7242"/>
    <w:rsid w:val="004F438F"/>
    <w:rsid w:val="004F55D3"/>
    <w:rsid w:val="005157AC"/>
    <w:rsid w:val="00524BC8"/>
    <w:rsid w:val="00530CAA"/>
    <w:rsid w:val="00534827"/>
    <w:rsid w:val="00536843"/>
    <w:rsid w:val="00541F19"/>
    <w:rsid w:val="005645BF"/>
    <w:rsid w:val="00570189"/>
    <w:rsid w:val="00582FCA"/>
    <w:rsid w:val="005A516B"/>
    <w:rsid w:val="005A6D4F"/>
    <w:rsid w:val="005B2445"/>
    <w:rsid w:val="005B262B"/>
    <w:rsid w:val="005D0DEF"/>
    <w:rsid w:val="005D7EF9"/>
    <w:rsid w:val="005E1CCC"/>
    <w:rsid w:val="005E4D34"/>
    <w:rsid w:val="006205B7"/>
    <w:rsid w:val="0063496D"/>
    <w:rsid w:val="00641347"/>
    <w:rsid w:val="00664603"/>
    <w:rsid w:val="00680497"/>
    <w:rsid w:val="006944D9"/>
    <w:rsid w:val="00694F1A"/>
    <w:rsid w:val="006A680C"/>
    <w:rsid w:val="006B3119"/>
    <w:rsid w:val="006B402E"/>
    <w:rsid w:val="006B4FFE"/>
    <w:rsid w:val="006D2345"/>
    <w:rsid w:val="006D7D02"/>
    <w:rsid w:val="006F4281"/>
    <w:rsid w:val="00701A31"/>
    <w:rsid w:val="0070212D"/>
    <w:rsid w:val="00704B16"/>
    <w:rsid w:val="0072600C"/>
    <w:rsid w:val="00734C8C"/>
    <w:rsid w:val="00737B66"/>
    <w:rsid w:val="0074643B"/>
    <w:rsid w:val="007545EF"/>
    <w:rsid w:val="00760F71"/>
    <w:rsid w:val="00775DA5"/>
    <w:rsid w:val="007807EE"/>
    <w:rsid w:val="00781986"/>
    <w:rsid w:val="007820C0"/>
    <w:rsid w:val="00786954"/>
    <w:rsid w:val="007949B7"/>
    <w:rsid w:val="00797E41"/>
    <w:rsid w:val="007A0414"/>
    <w:rsid w:val="007A2DFE"/>
    <w:rsid w:val="007A4E2B"/>
    <w:rsid w:val="007B6B56"/>
    <w:rsid w:val="007E4D82"/>
    <w:rsid w:val="007E72DD"/>
    <w:rsid w:val="00804104"/>
    <w:rsid w:val="008147E3"/>
    <w:rsid w:val="00841905"/>
    <w:rsid w:val="00862E0D"/>
    <w:rsid w:val="008A41B5"/>
    <w:rsid w:val="008A62FD"/>
    <w:rsid w:val="008A7F50"/>
    <w:rsid w:val="008B0D16"/>
    <w:rsid w:val="008B37DB"/>
    <w:rsid w:val="008C0A17"/>
    <w:rsid w:val="008C17E2"/>
    <w:rsid w:val="008D2F83"/>
    <w:rsid w:val="008D374C"/>
    <w:rsid w:val="008D4F9A"/>
    <w:rsid w:val="008E787C"/>
    <w:rsid w:val="008F51A9"/>
    <w:rsid w:val="009076B9"/>
    <w:rsid w:val="0091175A"/>
    <w:rsid w:val="00912BDE"/>
    <w:rsid w:val="00916B46"/>
    <w:rsid w:val="00926141"/>
    <w:rsid w:val="009332B0"/>
    <w:rsid w:val="009351B7"/>
    <w:rsid w:val="009421FC"/>
    <w:rsid w:val="009461EE"/>
    <w:rsid w:val="00954C32"/>
    <w:rsid w:val="00972028"/>
    <w:rsid w:val="009762F4"/>
    <w:rsid w:val="00984A89"/>
    <w:rsid w:val="009A43CB"/>
    <w:rsid w:val="009A607F"/>
    <w:rsid w:val="009B500E"/>
    <w:rsid w:val="009C6CB4"/>
    <w:rsid w:val="009D417E"/>
    <w:rsid w:val="009D5BA4"/>
    <w:rsid w:val="009F44AA"/>
    <w:rsid w:val="00A143AF"/>
    <w:rsid w:val="00A315BC"/>
    <w:rsid w:val="00A3234F"/>
    <w:rsid w:val="00A42200"/>
    <w:rsid w:val="00A53B29"/>
    <w:rsid w:val="00A53BFF"/>
    <w:rsid w:val="00A65D4D"/>
    <w:rsid w:val="00A730CC"/>
    <w:rsid w:val="00A7505F"/>
    <w:rsid w:val="00A7638E"/>
    <w:rsid w:val="00A805F6"/>
    <w:rsid w:val="00A90272"/>
    <w:rsid w:val="00AA1A7E"/>
    <w:rsid w:val="00AA317B"/>
    <w:rsid w:val="00AA4F38"/>
    <w:rsid w:val="00AC3E3E"/>
    <w:rsid w:val="00AD1D03"/>
    <w:rsid w:val="00AE2627"/>
    <w:rsid w:val="00AE626E"/>
    <w:rsid w:val="00AF2E44"/>
    <w:rsid w:val="00AF4078"/>
    <w:rsid w:val="00AF4EEE"/>
    <w:rsid w:val="00AF57A2"/>
    <w:rsid w:val="00AF77DA"/>
    <w:rsid w:val="00B23585"/>
    <w:rsid w:val="00B278C0"/>
    <w:rsid w:val="00B463A2"/>
    <w:rsid w:val="00B71B51"/>
    <w:rsid w:val="00B76C2F"/>
    <w:rsid w:val="00B81D7B"/>
    <w:rsid w:val="00BA515D"/>
    <w:rsid w:val="00BA5576"/>
    <w:rsid w:val="00BA5D79"/>
    <w:rsid w:val="00BC3032"/>
    <w:rsid w:val="00BC4811"/>
    <w:rsid w:val="00BC57EC"/>
    <w:rsid w:val="00BD3922"/>
    <w:rsid w:val="00BD42DD"/>
    <w:rsid w:val="00BD6CA2"/>
    <w:rsid w:val="00BE2B91"/>
    <w:rsid w:val="00BE4734"/>
    <w:rsid w:val="00BF4A4F"/>
    <w:rsid w:val="00C027B6"/>
    <w:rsid w:val="00C13424"/>
    <w:rsid w:val="00C264C9"/>
    <w:rsid w:val="00C436ED"/>
    <w:rsid w:val="00C678AC"/>
    <w:rsid w:val="00CA5969"/>
    <w:rsid w:val="00CB3364"/>
    <w:rsid w:val="00CC6436"/>
    <w:rsid w:val="00CD2142"/>
    <w:rsid w:val="00CF1C6D"/>
    <w:rsid w:val="00CF54B6"/>
    <w:rsid w:val="00CF5E56"/>
    <w:rsid w:val="00D01310"/>
    <w:rsid w:val="00D1123C"/>
    <w:rsid w:val="00D20DE8"/>
    <w:rsid w:val="00D21B41"/>
    <w:rsid w:val="00D26ECD"/>
    <w:rsid w:val="00D27198"/>
    <w:rsid w:val="00D552A1"/>
    <w:rsid w:val="00D560E4"/>
    <w:rsid w:val="00D56D08"/>
    <w:rsid w:val="00D646E5"/>
    <w:rsid w:val="00D7151A"/>
    <w:rsid w:val="00DA3227"/>
    <w:rsid w:val="00DC1A9E"/>
    <w:rsid w:val="00DC407E"/>
    <w:rsid w:val="00DD1E2F"/>
    <w:rsid w:val="00DE4BA9"/>
    <w:rsid w:val="00DE683D"/>
    <w:rsid w:val="00DE7EED"/>
    <w:rsid w:val="00E0765B"/>
    <w:rsid w:val="00E1032D"/>
    <w:rsid w:val="00E10EBB"/>
    <w:rsid w:val="00E205DC"/>
    <w:rsid w:val="00E25BB3"/>
    <w:rsid w:val="00E337BD"/>
    <w:rsid w:val="00E500E4"/>
    <w:rsid w:val="00E73704"/>
    <w:rsid w:val="00E84BF7"/>
    <w:rsid w:val="00E85864"/>
    <w:rsid w:val="00E9353B"/>
    <w:rsid w:val="00E960F7"/>
    <w:rsid w:val="00E96E70"/>
    <w:rsid w:val="00EC696B"/>
    <w:rsid w:val="00EC6B75"/>
    <w:rsid w:val="00EE3450"/>
    <w:rsid w:val="00EF2672"/>
    <w:rsid w:val="00EF4B71"/>
    <w:rsid w:val="00F160DD"/>
    <w:rsid w:val="00F43C62"/>
    <w:rsid w:val="00F466F4"/>
    <w:rsid w:val="00F53686"/>
    <w:rsid w:val="00F55914"/>
    <w:rsid w:val="00F57622"/>
    <w:rsid w:val="00F6582C"/>
    <w:rsid w:val="00F65A01"/>
    <w:rsid w:val="00F7272C"/>
    <w:rsid w:val="00F73C96"/>
    <w:rsid w:val="00F803D1"/>
    <w:rsid w:val="00F819DC"/>
    <w:rsid w:val="00F92DF1"/>
    <w:rsid w:val="00FA05DC"/>
    <w:rsid w:val="00FB7BF0"/>
    <w:rsid w:val="00FC3B33"/>
    <w:rsid w:val="00FC4094"/>
    <w:rsid w:val="00FE48C9"/>
    <w:rsid w:val="00FE5CF6"/>
    <w:rsid w:val="00FF1A53"/>
    <w:rsid w:val="00FF41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4A1ED"/>
  <w15:docId w15:val="{5D906B68-88D0-4D81-AB84-EEF9E7EC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55D3"/>
    <w:rPr>
      <w:color w:val="808080"/>
    </w:rPr>
  </w:style>
  <w:style w:type="table" w:customStyle="1" w:styleId="GridTable6Colorful-Accent51">
    <w:name w:val="Grid Table 6 Colorful - Accent 51"/>
    <w:basedOn w:val="TableNormal"/>
    <w:uiPriority w:val="51"/>
    <w:rsid w:val="00EC6B75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56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D08"/>
    <w:rPr>
      <w:rFonts w:ascii="Tahoma" w:hAnsi="Tahoma" w:cs="Tahoma"/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D56D08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F57622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E7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87C"/>
  </w:style>
  <w:style w:type="paragraph" w:styleId="Footer">
    <w:name w:val="footer"/>
    <w:basedOn w:val="Normal"/>
    <w:link w:val="FooterChar"/>
    <w:uiPriority w:val="99"/>
    <w:unhideWhenUsed/>
    <w:rsid w:val="008E7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87C"/>
  </w:style>
  <w:style w:type="table" w:customStyle="1" w:styleId="PlainTable31">
    <w:name w:val="Plain Table 31"/>
    <w:basedOn w:val="TableNormal"/>
    <w:uiPriority w:val="43"/>
    <w:rsid w:val="00AA4F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1D54A6"/>
    <w:rPr>
      <w:rFonts w:cs="B Nazanin" w:hint="cs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34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21" Type="http://schemas.openxmlformats.org/officeDocument/2006/relationships/image" Target="media/image9.wmf"/><Relationship Id="rId42" Type="http://schemas.openxmlformats.org/officeDocument/2006/relationships/oleObject" Target="embeddings/oleObject15.bin"/><Relationship Id="rId47" Type="http://schemas.openxmlformats.org/officeDocument/2006/relationships/image" Target="media/image22.wmf"/><Relationship Id="rId63" Type="http://schemas.openxmlformats.org/officeDocument/2006/relationships/oleObject" Target="embeddings/oleObject26.bin"/><Relationship Id="rId68" Type="http://schemas.openxmlformats.org/officeDocument/2006/relationships/image" Target="media/image32.wmf"/><Relationship Id="rId84" Type="http://schemas.openxmlformats.org/officeDocument/2006/relationships/oleObject" Target="embeddings/oleObject37.bin"/><Relationship Id="rId89" Type="http://schemas.openxmlformats.org/officeDocument/2006/relationships/fontTable" Target="fontTable.xml"/><Relationship Id="rId16" Type="http://schemas.openxmlformats.org/officeDocument/2006/relationships/image" Target="media/image6.png"/><Relationship Id="rId11" Type="http://schemas.openxmlformats.org/officeDocument/2006/relationships/image" Target="media/image4.jpeg"/><Relationship Id="rId32" Type="http://schemas.openxmlformats.org/officeDocument/2006/relationships/oleObject" Target="embeddings/oleObject10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image" Target="media/image27.wmf"/><Relationship Id="rId74" Type="http://schemas.openxmlformats.org/officeDocument/2006/relationships/image" Target="media/image35.wmf"/><Relationship Id="rId79" Type="http://schemas.openxmlformats.org/officeDocument/2006/relationships/oleObject" Target="embeddings/oleObject34.bin"/><Relationship Id="rId5" Type="http://schemas.openxmlformats.org/officeDocument/2006/relationships/footnotes" Target="footnotes.xml"/><Relationship Id="rId90" Type="http://schemas.openxmlformats.org/officeDocument/2006/relationships/theme" Target="theme/theme1.xml"/><Relationship Id="rId14" Type="http://schemas.openxmlformats.org/officeDocument/2006/relationships/hyperlink" Target="http://fizik.gam2.medu.ir/portal/home.php" TargetMode="External"/><Relationship Id="rId22" Type="http://schemas.openxmlformats.org/officeDocument/2006/relationships/oleObject" Target="embeddings/oleObject5.bin"/><Relationship Id="rId27" Type="http://schemas.openxmlformats.org/officeDocument/2006/relationships/image" Target="media/image12.wmf"/><Relationship Id="rId30" Type="http://schemas.openxmlformats.org/officeDocument/2006/relationships/oleObject" Target="embeddings/oleObject9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8.bin"/><Relationship Id="rId56" Type="http://schemas.openxmlformats.org/officeDocument/2006/relationships/image" Target="media/image26.wmf"/><Relationship Id="rId64" Type="http://schemas.openxmlformats.org/officeDocument/2006/relationships/image" Target="media/image30.wmf"/><Relationship Id="rId69" Type="http://schemas.openxmlformats.org/officeDocument/2006/relationships/oleObject" Target="embeddings/oleObject29.bin"/><Relationship Id="rId77" Type="http://schemas.openxmlformats.org/officeDocument/2006/relationships/oleObject" Target="embeddings/oleObject33.bin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image" Target="media/image34.wmf"/><Relationship Id="rId80" Type="http://schemas.openxmlformats.org/officeDocument/2006/relationships/image" Target="media/image38.wmf"/><Relationship Id="rId85" Type="http://schemas.openxmlformats.org/officeDocument/2006/relationships/image" Target="media/image40.wmf"/><Relationship Id="rId3" Type="http://schemas.openxmlformats.org/officeDocument/2006/relationships/settings" Target="settings.xml"/><Relationship Id="rId12" Type="http://schemas.openxmlformats.org/officeDocument/2006/relationships/image" Target="media/image5.wmf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3.bin"/><Relationship Id="rId46" Type="http://schemas.openxmlformats.org/officeDocument/2006/relationships/oleObject" Target="embeddings/oleObject17.bin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oleObject" Target="embeddings/oleObject4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1.bin"/><Relationship Id="rId62" Type="http://schemas.openxmlformats.org/officeDocument/2006/relationships/image" Target="media/image29.wmf"/><Relationship Id="rId70" Type="http://schemas.openxmlformats.org/officeDocument/2006/relationships/image" Target="media/image33.wmf"/><Relationship Id="rId75" Type="http://schemas.openxmlformats.org/officeDocument/2006/relationships/oleObject" Target="embeddings/oleObject32.bin"/><Relationship Id="rId83" Type="http://schemas.openxmlformats.org/officeDocument/2006/relationships/oleObject" Target="embeddings/oleObject36.bin"/><Relationship Id="rId88" Type="http://schemas.openxmlformats.org/officeDocument/2006/relationships/oleObject" Target="embeddings/oleObject39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fizik.gam2.medu.ir/portal/home.php" TargetMode="External"/><Relationship Id="rId23" Type="http://schemas.openxmlformats.org/officeDocument/2006/relationships/image" Target="media/image10.w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3.wmf"/><Relationship Id="rId57" Type="http://schemas.openxmlformats.org/officeDocument/2006/relationships/oleObject" Target="embeddings/oleObject23.bin"/><Relationship Id="rId10" Type="http://schemas.openxmlformats.org/officeDocument/2006/relationships/image" Target="media/image3.png"/><Relationship Id="rId31" Type="http://schemas.openxmlformats.org/officeDocument/2006/relationships/image" Target="media/image14.wmf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20.bin"/><Relationship Id="rId60" Type="http://schemas.openxmlformats.org/officeDocument/2006/relationships/image" Target="media/image28.w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image" Target="media/image37.wmf"/><Relationship Id="rId81" Type="http://schemas.openxmlformats.org/officeDocument/2006/relationships/oleObject" Target="embeddings/oleObject35.bin"/><Relationship Id="rId86" Type="http://schemas.openxmlformats.org/officeDocument/2006/relationships/oleObject" Target="embeddings/oleObject38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3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1.bin"/><Relationship Id="rId50" Type="http://schemas.openxmlformats.org/officeDocument/2006/relationships/oleObject" Target="embeddings/oleObject19.bin"/><Relationship Id="rId55" Type="http://schemas.openxmlformats.org/officeDocument/2006/relationships/oleObject" Target="embeddings/oleObject22.bin"/><Relationship Id="rId76" Type="http://schemas.openxmlformats.org/officeDocument/2006/relationships/image" Target="media/image36.wmf"/><Relationship Id="rId7" Type="http://schemas.openxmlformats.org/officeDocument/2006/relationships/image" Target="media/image1.png"/><Relationship Id="rId71" Type="http://schemas.openxmlformats.org/officeDocument/2006/relationships/oleObject" Target="embeddings/oleObject30.bin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1.wmf"/><Relationship Id="rId66" Type="http://schemas.openxmlformats.org/officeDocument/2006/relationships/image" Target="media/image31.wmf"/><Relationship Id="rId87" Type="http://schemas.openxmlformats.org/officeDocument/2006/relationships/image" Target="media/image41.wmf"/><Relationship Id="rId61" Type="http://schemas.openxmlformats.org/officeDocument/2006/relationships/oleObject" Target="embeddings/oleObject25.bin"/><Relationship Id="rId82" Type="http://schemas.openxmlformats.org/officeDocument/2006/relationships/image" Target="media/image39.wmf"/><Relationship Id="rId19" Type="http://schemas.openxmlformats.org/officeDocument/2006/relationships/image" Target="media/image8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9D11F-F7A8-46D9-ACF6-CAB3FECC0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383</Words>
  <Characters>788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veis</dc:creator>
  <cp:lastModifiedBy>Bahar</cp:lastModifiedBy>
  <cp:revision>5</cp:revision>
  <cp:lastPrinted>2018-10-08T17:33:00Z</cp:lastPrinted>
  <dcterms:created xsi:type="dcterms:W3CDTF">2018-12-06T21:24:00Z</dcterms:created>
  <dcterms:modified xsi:type="dcterms:W3CDTF">2018-12-07T07:36:00Z</dcterms:modified>
</cp:coreProperties>
</file>